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48E5" w14:textId="77777777" w:rsidR="00851A25" w:rsidRDefault="0024614A" w:rsidP="00A5281C">
      <w:pPr>
        <w:jc w:val="center"/>
        <w:rPr>
          <w:b/>
        </w:rPr>
      </w:pPr>
      <w:r w:rsidRPr="00F074D5">
        <w:rPr>
          <w:b/>
        </w:rPr>
        <w:t>202</w:t>
      </w:r>
      <w:r>
        <w:rPr>
          <w:b/>
        </w:rPr>
        <w:t>4</w:t>
      </w:r>
      <w:r w:rsidRPr="00F074D5">
        <w:rPr>
          <w:b/>
        </w:rPr>
        <w:t xml:space="preserve"> IATS LEGISLATIVE </w:t>
      </w:r>
      <w:r>
        <w:rPr>
          <w:b/>
        </w:rPr>
        <w:t>ADVOCACY WEEK</w:t>
      </w:r>
      <w:r w:rsidR="008F65CD">
        <w:rPr>
          <w:b/>
        </w:rPr>
        <w:t>S</w:t>
      </w:r>
      <w:r>
        <w:rPr>
          <w:b/>
        </w:rPr>
        <w:t xml:space="preserve"> </w:t>
      </w:r>
    </w:p>
    <w:p w14:paraId="09DA2068" w14:textId="77777777" w:rsidR="00851A25" w:rsidRDefault="00851A25" w:rsidP="00A5281C">
      <w:pPr>
        <w:jc w:val="center"/>
        <w:rPr>
          <w:b/>
        </w:rPr>
      </w:pPr>
    </w:p>
    <w:p w14:paraId="30F51E3F" w14:textId="0A329197" w:rsidR="00A5281C" w:rsidRPr="00F074D5" w:rsidRDefault="00851A25" w:rsidP="00A5281C">
      <w:pPr>
        <w:jc w:val="center"/>
        <w:rPr>
          <w:b/>
        </w:rPr>
      </w:pPr>
      <w:r>
        <w:rPr>
          <w:b/>
        </w:rPr>
        <w:t>February 19 – March 2</w:t>
      </w:r>
      <w:r w:rsidR="008F65CD">
        <w:rPr>
          <w:b/>
        </w:rPr>
        <w:t xml:space="preserve"> </w:t>
      </w:r>
    </w:p>
    <w:p w14:paraId="3C8DCCF3" w14:textId="36DAD3F8" w:rsidR="00A5281C" w:rsidRPr="00F074D5" w:rsidRDefault="00A5281C" w:rsidP="004E09D4">
      <w:pPr>
        <w:rPr>
          <w:b/>
        </w:rPr>
      </w:pPr>
    </w:p>
    <w:p w14:paraId="093EC0B5" w14:textId="77777777" w:rsidR="007067D7" w:rsidRDefault="007067D7" w:rsidP="007067D7">
      <w:pPr>
        <w:rPr>
          <w:b/>
          <w:iCs/>
          <w:sz w:val="22"/>
          <w:szCs w:val="22"/>
        </w:rPr>
      </w:pPr>
      <w:r w:rsidRPr="00AE1CB7">
        <w:rPr>
          <w:b/>
          <w:iCs/>
          <w:sz w:val="22"/>
          <w:szCs w:val="22"/>
        </w:rPr>
        <w:t>Background</w:t>
      </w:r>
    </w:p>
    <w:p w14:paraId="47739361" w14:textId="77777777" w:rsidR="007067D7" w:rsidRPr="00AE1CB7" w:rsidRDefault="007067D7" w:rsidP="007067D7">
      <w:pPr>
        <w:rPr>
          <w:b/>
          <w:iCs/>
          <w:sz w:val="22"/>
          <w:szCs w:val="22"/>
        </w:rPr>
      </w:pPr>
    </w:p>
    <w:p w14:paraId="37E9CFD9" w14:textId="77777777" w:rsidR="007067D7" w:rsidRDefault="007067D7" w:rsidP="007067D7">
      <w:pPr>
        <w:rPr>
          <w:sz w:val="22"/>
          <w:szCs w:val="22"/>
        </w:rPr>
      </w:pPr>
      <w:r w:rsidRPr="00F074D5">
        <w:rPr>
          <w:sz w:val="22"/>
          <w:szCs w:val="22"/>
        </w:rPr>
        <w:t xml:space="preserve">Many healthcare professions in the state have annual events and use them to advocate for their profession and </w:t>
      </w:r>
      <w:r>
        <w:rPr>
          <w:sz w:val="22"/>
          <w:szCs w:val="22"/>
        </w:rPr>
        <w:t>ways</w:t>
      </w:r>
      <w:r w:rsidRPr="00F074D5">
        <w:rPr>
          <w:sz w:val="22"/>
          <w:szCs w:val="22"/>
        </w:rPr>
        <w:t xml:space="preserve"> healthcare </w:t>
      </w:r>
      <w:r>
        <w:rPr>
          <w:sz w:val="22"/>
          <w:szCs w:val="22"/>
        </w:rPr>
        <w:t>fo</w:t>
      </w:r>
      <w:r w:rsidRPr="00F074D5">
        <w:rPr>
          <w:sz w:val="22"/>
          <w:szCs w:val="22"/>
        </w:rPr>
        <w:t xml:space="preserve">r </w:t>
      </w:r>
      <w:r>
        <w:rPr>
          <w:sz w:val="22"/>
          <w:szCs w:val="22"/>
        </w:rPr>
        <w:t xml:space="preserve">their </w:t>
      </w:r>
      <w:r w:rsidRPr="00F074D5">
        <w:rPr>
          <w:sz w:val="22"/>
          <w:szCs w:val="22"/>
        </w:rPr>
        <w:t>patients and communities</w:t>
      </w:r>
      <w:r>
        <w:rPr>
          <w:sz w:val="22"/>
          <w:szCs w:val="22"/>
        </w:rPr>
        <w:t xml:space="preserve"> can be improved</w:t>
      </w:r>
      <w:r w:rsidRPr="00F074D5">
        <w:rPr>
          <w:sz w:val="22"/>
          <w:szCs w:val="22"/>
        </w:rPr>
        <w:t>.</w:t>
      </w:r>
      <w:r>
        <w:rPr>
          <w:sz w:val="22"/>
          <w:szCs w:val="22"/>
        </w:rPr>
        <w:t xml:space="preserve"> The need to advocate for a profession or patients in the legislative arena is important and necessary as those who write the laws that define and control the practice of healthcare are not practitioners themselves. Thus, they need to hear from those who are providing healthcare to be informed on how potential or existing legislation impacts their constituents. </w:t>
      </w:r>
      <w:r w:rsidRPr="00F074D5">
        <w:rPr>
          <w:sz w:val="22"/>
          <w:szCs w:val="22"/>
        </w:rPr>
        <w:t>A</w:t>
      </w:r>
      <w:r>
        <w:rPr>
          <w:sz w:val="22"/>
          <w:szCs w:val="22"/>
        </w:rPr>
        <w:t xml:space="preserve">s athletic training is not well understood by the </w:t>
      </w:r>
      <w:proofErr w:type="gramStart"/>
      <w:r>
        <w:rPr>
          <w:sz w:val="22"/>
          <w:szCs w:val="22"/>
        </w:rPr>
        <w:t>general public</w:t>
      </w:r>
      <w:proofErr w:type="gramEnd"/>
      <w:r>
        <w:rPr>
          <w:sz w:val="22"/>
          <w:szCs w:val="22"/>
        </w:rPr>
        <w:t xml:space="preserve"> or legislators, it is essential for athletic trainers </w:t>
      </w:r>
      <w:r w:rsidRPr="00F074D5">
        <w:rPr>
          <w:sz w:val="22"/>
          <w:szCs w:val="22"/>
        </w:rPr>
        <w:t xml:space="preserve">to ensure our voice is consistently heard </w:t>
      </w:r>
      <w:r>
        <w:rPr>
          <w:sz w:val="22"/>
          <w:szCs w:val="22"/>
        </w:rPr>
        <w:t>by elected officials</w:t>
      </w:r>
      <w:r w:rsidRPr="00F074D5">
        <w:rPr>
          <w:sz w:val="22"/>
          <w:szCs w:val="22"/>
        </w:rPr>
        <w:t>.</w:t>
      </w:r>
      <w:r>
        <w:rPr>
          <w:sz w:val="22"/>
          <w:szCs w:val="22"/>
        </w:rPr>
        <w:t xml:space="preserve"> </w:t>
      </w:r>
    </w:p>
    <w:p w14:paraId="1FD788FB" w14:textId="77777777" w:rsidR="007067D7" w:rsidRDefault="007067D7" w:rsidP="007067D7">
      <w:pPr>
        <w:rPr>
          <w:sz w:val="22"/>
          <w:szCs w:val="22"/>
        </w:rPr>
      </w:pPr>
    </w:p>
    <w:p w14:paraId="2AAED429" w14:textId="77777777" w:rsidR="007067D7" w:rsidRDefault="007067D7" w:rsidP="007067D7">
      <w:pPr>
        <w:rPr>
          <w:sz w:val="22"/>
          <w:szCs w:val="22"/>
        </w:rPr>
      </w:pPr>
      <w:r w:rsidRPr="00F074D5">
        <w:rPr>
          <w:sz w:val="22"/>
          <w:szCs w:val="22"/>
        </w:rPr>
        <w:t xml:space="preserve">In February of 2020, a group of athletic trainers representing the Iowa Athletic Trainers’ Society and athletic training students/faculty from Drake University went to the Capitol building in Des Moines to begin the process of starting an annual “Hit the Hill Day” for athletic trainers in the state. To provide an example of the benefit of this event, </w:t>
      </w:r>
      <w:r>
        <w:rPr>
          <w:sz w:val="22"/>
          <w:szCs w:val="22"/>
        </w:rPr>
        <w:t xml:space="preserve">then </w:t>
      </w:r>
      <w:r w:rsidRPr="00F074D5">
        <w:rPr>
          <w:sz w:val="22"/>
          <w:szCs w:val="22"/>
        </w:rPr>
        <w:t xml:space="preserve">IATS President Jason Viel and the </w:t>
      </w:r>
      <w:r>
        <w:rPr>
          <w:sz w:val="22"/>
          <w:szCs w:val="22"/>
        </w:rPr>
        <w:t>faculty/students attending</w:t>
      </w:r>
      <w:r w:rsidRPr="00F074D5">
        <w:rPr>
          <w:sz w:val="22"/>
          <w:szCs w:val="22"/>
        </w:rPr>
        <w:t xml:space="preserve"> were able to meet with State Senator Cournoyer during th</w:t>
      </w:r>
      <w:r>
        <w:rPr>
          <w:sz w:val="22"/>
          <w:szCs w:val="22"/>
        </w:rPr>
        <w:t>at first Hill Day</w:t>
      </w:r>
      <w:r w:rsidRPr="00F074D5">
        <w:rPr>
          <w:sz w:val="22"/>
          <w:szCs w:val="22"/>
        </w:rPr>
        <w:t xml:space="preserve"> event. Senator Cournoyer had just come from a Sub-Committee Hearing and was discussing loan forgiveness for OB-GYN physicians who move to rural parts of the state. She asked if athletic trainers would be interested. Th</w:t>
      </w:r>
      <w:r>
        <w:rPr>
          <w:sz w:val="22"/>
          <w:szCs w:val="22"/>
        </w:rPr>
        <w:t>at meeting at Hill Day</w:t>
      </w:r>
      <w:r w:rsidRPr="00F074D5">
        <w:rPr>
          <w:sz w:val="22"/>
          <w:szCs w:val="22"/>
        </w:rPr>
        <w:t xml:space="preserve"> helped spark a conversation President Viel used </w:t>
      </w:r>
      <w:r>
        <w:rPr>
          <w:sz w:val="22"/>
          <w:szCs w:val="22"/>
        </w:rPr>
        <w:t>as a foundation for additional conversations with Senator Cournoyer</w:t>
      </w:r>
      <w:r w:rsidRPr="00F074D5">
        <w:rPr>
          <w:sz w:val="22"/>
          <w:szCs w:val="22"/>
        </w:rPr>
        <w:t xml:space="preserve"> </w:t>
      </w:r>
      <w:r>
        <w:rPr>
          <w:sz w:val="22"/>
          <w:szCs w:val="22"/>
        </w:rPr>
        <w:t xml:space="preserve">which led to </w:t>
      </w:r>
      <w:r w:rsidRPr="00F074D5">
        <w:rPr>
          <w:sz w:val="22"/>
          <w:szCs w:val="22"/>
        </w:rPr>
        <w:t>athletic trainers</w:t>
      </w:r>
      <w:r>
        <w:rPr>
          <w:sz w:val="22"/>
          <w:szCs w:val="22"/>
        </w:rPr>
        <w:t xml:space="preserve"> being added</w:t>
      </w:r>
      <w:r w:rsidRPr="00F074D5">
        <w:rPr>
          <w:sz w:val="22"/>
          <w:szCs w:val="22"/>
        </w:rPr>
        <w:t xml:space="preserve"> to the student loan forgiveness program in the state of Iowa. </w:t>
      </w:r>
    </w:p>
    <w:p w14:paraId="100DED9B" w14:textId="77777777" w:rsidR="007067D7" w:rsidRDefault="007067D7" w:rsidP="007067D7">
      <w:pPr>
        <w:rPr>
          <w:sz w:val="22"/>
          <w:szCs w:val="22"/>
        </w:rPr>
      </w:pPr>
    </w:p>
    <w:p w14:paraId="01611C71" w14:textId="77777777" w:rsidR="007067D7" w:rsidRDefault="007067D7" w:rsidP="007067D7">
      <w:pPr>
        <w:rPr>
          <w:sz w:val="22"/>
          <w:szCs w:val="22"/>
        </w:rPr>
      </w:pPr>
      <w:r>
        <w:rPr>
          <w:sz w:val="22"/>
          <w:szCs w:val="22"/>
        </w:rPr>
        <w:t xml:space="preserve">Additionally, while it was not due to Hill Day, athletic trainers in the state had a legislative win in the fall of 2023 due to legislative advocacy. The Board and Commission Review Committee (BCRC) made a recommendation on September 1 to eliminate the Board of Athletic Training and eliminate the need for licensure to practice athletic training in the state. Due to an overwhelming number of emails from athletic trainers and supporters, attendance of many athletic trainers at legislative fundraisers, and an appearance by 3 athletic trainers (IATS President Vic Miller, IATS President-Elect Nate Newman, and Iowa State Associate Athletic Director Mark Coberley) at a hearing, the BCRC’s final recommendation included the preservation of athletic training licensure. </w:t>
      </w:r>
    </w:p>
    <w:p w14:paraId="058CD952" w14:textId="77777777" w:rsidR="007067D7" w:rsidRDefault="007067D7" w:rsidP="007067D7">
      <w:pPr>
        <w:rPr>
          <w:sz w:val="22"/>
          <w:szCs w:val="22"/>
        </w:rPr>
      </w:pPr>
    </w:p>
    <w:p w14:paraId="0779D019" w14:textId="77777777" w:rsidR="007067D7" w:rsidRPr="00F074D5" w:rsidRDefault="007067D7" w:rsidP="007067D7">
      <w:pPr>
        <w:rPr>
          <w:sz w:val="22"/>
          <w:szCs w:val="22"/>
        </w:rPr>
      </w:pPr>
      <w:r>
        <w:rPr>
          <w:sz w:val="22"/>
          <w:szCs w:val="22"/>
        </w:rPr>
        <w:t xml:space="preserve">In short, legislative advocacy is essential for furthering our profession in this state. The upcoming Hill Day will be another opportunity to continue to support and advance athletic training in Iowa. </w:t>
      </w:r>
    </w:p>
    <w:p w14:paraId="6730FB9F" w14:textId="77777777" w:rsidR="007067D7" w:rsidRPr="00F074D5" w:rsidRDefault="007067D7" w:rsidP="007067D7">
      <w:pPr>
        <w:rPr>
          <w:b/>
          <w:sz w:val="22"/>
          <w:szCs w:val="22"/>
        </w:rPr>
      </w:pPr>
    </w:p>
    <w:p w14:paraId="4E0369B8" w14:textId="6CF1E8BB" w:rsidR="00A5281C" w:rsidRPr="00F074D5" w:rsidRDefault="00A5281C" w:rsidP="004E09D4">
      <w:pPr>
        <w:rPr>
          <w:b/>
          <w:sz w:val="22"/>
          <w:szCs w:val="22"/>
        </w:rPr>
      </w:pPr>
    </w:p>
    <w:p w14:paraId="0874485C" w14:textId="77777777" w:rsidR="008D2AE2" w:rsidRDefault="008D2AE2" w:rsidP="008D2AE2">
      <w:pPr>
        <w:rPr>
          <w:b/>
          <w:iCs/>
          <w:sz w:val="22"/>
          <w:szCs w:val="22"/>
        </w:rPr>
      </w:pPr>
      <w:r w:rsidRPr="0098194C">
        <w:rPr>
          <w:b/>
          <w:iCs/>
          <w:sz w:val="22"/>
          <w:szCs w:val="22"/>
        </w:rPr>
        <w:t>2024 Event</w:t>
      </w:r>
    </w:p>
    <w:p w14:paraId="70089B74" w14:textId="77777777" w:rsidR="008D2AE2" w:rsidRPr="0098194C" w:rsidRDefault="008D2AE2" w:rsidP="008D2AE2">
      <w:pPr>
        <w:rPr>
          <w:b/>
          <w:iCs/>
          <w:sz w:val="22"/>
          <w:szCs w:val="22"/>
        </w:rPr>
      </w:pPr>
    </w:p>
    <w:p w14:paraId="1540AD86" w14:textId="77777777" w:rsidR="008D2AE2" w:rsidRPr="00F074D5" w:rsidRDefault="008D2AE2" w:rsidP="008D2AE2">
      <w:pPr>
        <w:rPr>
          <w:sz w:val="22"/>
          <w:szCs w:val="22"/>
        </w:rPr>
      </w:pPr>
      <w:r w:rsidRPr="00F074D5">
        <w:rPr>
          <w:sz w:val="22"/>
          <w:szCs w:val="22"/>
        </w:rPr>
        <w:t>The 202</w:t>
      </w:r>
      <w:r>
        <w:rPr>
          <w:sz w:val="22"/>
          <w:szCs w:val="22"/>
        </w:rPr>
        <w:t>4</w:t>
      </w:r>
      <w:r w:rsidRPr="00F074D5">
        <w:rPr>
          <w:sz w:val="22"/>
          <w:szCs w:val="22"/>
        </w:rPr>
        <w:t xml:space="preserve"> Hill Day will be the largest to date for athletic trainers. As the Lobbyists retained by IATS always say, communication and building relationships are key to helping move the profession forward legislatively. There are two parts to this event:</w:t>
      </w:r>
    </w:p>
    <w:p w14:paraId="6D4DB53C" w14:textId="77777777" w:rsidR="008D2AE2" w:rsidRPr="00F074D5" w:rsidRDefault="008D2AE2" w:rsidP="008D2AE2">
      <w:pPr>
        <w:rPr>
          <w:sz w:val="22"/>
          <w:szCs w:val="22"/>
        </w:rPr>
      </w:pPr>
    </w:p>
    <w:p w14:paraId="592EAA8B" w14:textId="77777777" w:rsidR="008D2AE2" w:rsidRDefault="008D2AE2" w:rsidP="008D2AE2">
      <w:pPr>
        <w:pStyle w:val="ListParagraph"/>
        <w:numPr>
          <w:ilvl w:val="0"/>
          <w:numId w:val="11"/>
        </w:numPr>
        <w:rPr>
          <w:sz w:val="22"/>
          <w:szCs w:val="22"/>
        </w:rPr>
      </w:pPr>
      <w:r w:rsidRPr="00F074D5">
        <w:rPr>
          <w:sz w:val="22"/>
          <w:szCs w:val="22"/>
        </w:rPr>
        <w:t>Students, faculty, and IATS Executive Committee members traveling to the capitol and meet with legislators and our lobbyists for a Hill Day.</w:t>
      </w:r>
    </w:p>
    <w:p w14:paraId="6E517820" w14:textId="77777777" w:rsidR="008D2AE2" w:rsidRDefault="008D2AE2" w:rsidP="008D2AE2">
      <w:pPr>
        <w:pStyle w:val="ListParagraph"/>
        <w:rPr>
          <w:sz w:val="22"/>
          <w:szCs w:val="22"/>
        </w:rPr>
      </w:pPr>
    </w:p>
    <w:p w14:paraId="467A5777" w14:textId="77777777" w:rsidR="008D2AE2" w:rsidRPr="00F074D5" w:rsidRDefault="008D2AE2" w:rsidP="008D2AE2">
      <w:pPr>
        <w:pStyle w:val="ListParagraph"/>
        <w:numPr>
          <w:ilvl w:val="0"/>
          <w:numId w:val="11"/>
        </w:numPr>
        <w:rPr>
          <w:sz w:val="22"/>
          <w:szCs w:val="22"/>
        </w:rPr>
      </w:pPr>
      <w:r>
        <w:rPr>
          <w:sz w:val="22"/>
          <w:szCs w:val="22"/>
        </w:rPr>
        <w:t xml:space="preserve">A table will be set up in the rotunda in the capitol and will be staffed by athletic training students and faculty and members of the IATS Executive Committee. The presence of this table will allow for additional walk-up conversations to occur and expand our reach to legislators during the event. </w:t>
      </w:r>
    </w:p>
    <w:p w14:paraId="5E7A432D" w14:textId="77777777" w:rsidR="008D2AE2" w:rsidRDefault="008D2AE2" w:rsidP="008D2AE2">
      <w:pPr>
        <w:pStyle w:val="ListParagraph"/>
        <w:rPr>
          <w:sz w:val="22"/>
          <w:szCs w:val="22"/>
        </w:rPr>
      </w:pPr>
    </w:p>
    <w:p w14:paraId="136FF21D" w14:textId="77777777" w:rsidR="008D2AE2" w:rsidRPr="00F074D5" w:rsidRDefault="008D2AE2" w:rsidP="008D2AE2">
      <w:pPr>
        <w:pStyle w:val="ListParagraph"/>
        <w:rPr>
          <w:sz w:val="22"/>
          <w:szCs w:val="22"/>
        </w:rPr>
      </w:pPr>
    </w:p>
    <w:p w14:paraId="48A7F111" w14:textId="77777777" w:rsidR="008D2AE2" w:rsidRPr="00F074D5" w:rsidRDefault="008D2AE2" w:rsidP="008D2AE2">
      <w:pPr>
        <w:pStyle w:val="ListParagraph"/>
        <w:numPr>
          <w:ilvl w:val="0"/>
          <w:numId w:val="11"/>
        </w:numPr>
        <w:rPr>
          <w:sz w:val="22"/>
          <w:szCs w:val="22"/>
        </w:rPr>
      </w:pPr>
      <w:r w:rsidRPr="00F074D5">
        <w:rPr>
          <w:sz w:val="22"/>
          <w:szCs w:val="22"/>
        </w:rPr>
        <w:t>Athletic trainers from around the state</w:t>
      </w:r>
      <w:r>
        <w:rPr>
          <w:sz w:val="22"/>
          <w:szCs w:val="22"/>
        </w:rPr>
        <w:t xml:space="preserve"> are encouraged to</w:t>
      </w:r>
      <w:r w:rsidRPr="00F074D5">
        <w:rPr>
          <w:sz w:val="22"/>
          <w:szCs w:val="22"/>
        </w:rPr>
        <w:t xml:space="preserve"> engag</w:t>
      </w:r>
      <w:r>
        <w:rPr>
          <w:sz w:val="22"/>
          <w:szCs w:val="22"/>
        </w:rPr>
        <w:t>e</w:t>
      </w:r>
      <w:r w:rsidRPr="00F074D5">
        <w:rPr>
          <w:sz w:val="22"/>
          <w:szCs w:val="22"/>
        </w:rPr>
        <w:t xml:space="preserve"> with their legislators through email and conversations on the local level participating in a legislative advocacy week. </w:t>
      </w:r>
    </w:p>
    <w:p w14:paraId="1A2D90D6" w14:textId="14FF141E" w:rsidR="00A00DD5" w:rsidRPr="00F074D5" w:rsidRDefault="00A00DD5" w:rsidP="00A00DD5">
      <w:pPr>
        <w:rPr>
          <w:sz w:val="22"/>
          <w:szCs w:val="22"/>
        </w:rPr>
      </w:pPr>
    </w:p>
    <w:p w14:paraId="0BE8BAEE" w14:textId="11922F64" w:rsidR="007E63A6" w:rsidRDefault="007E63A6" w:rsidP="007E63A6">
      <w:pPr>
        <w:rPr>
          <w:b/>
          <w:bCs/>
          <w:sz w:val="22"/>
          <w:szCs w:val="22"/>
        </w:rPr>
      </w:pPr>
      <w:r w:rsidRPr="0024614A">
        <w:rPr>
          <w:b/>
          <w:bCs/>
          <w:sz w:val="22"/>
          <w:szCs w:val="22"/>
        </w:rPr>
        <w:t>Information on Legislative Advocacy Week</w:t>
      </w:r>
      <w:r w:rsidR="00851A25">
        <w:rPr>
          <w:b/>
          <w:bCs/>
          <w:sz w:val="22"/>
          <w:szCs w:val="22"/>
        </w:rPr>
        <w:t>s</w:t>
      </w:r>
    </w:p>
    <w:p w14:paraId="09AED72D" w14:textId="77777777" w:rsidR="009577E0" w:rsidRDefault="009577E0" w:rsidP="007E63A6">
      <w:pPr>
        <w:rPr>
          <w:b/>
          <w:bCs/>
          <w:sz w:val="22"/>
          <w:szCs w:val="22"/>
        </w:rPr>
      </w:pPr>
    </w:p>
    <w:p w14:paraId="1888D3CA" w14:textId="77777777" w:rsidR="007E63A6" w:rsidRPr="00F074D5" w:rsidRDefault="007E63A6" w:rsidP="007E63A6">
      <w:pPr>
        <w:pStyle w:val="ListParagraph"/>
        <w:numPr>
          <w:ilvl w:val="0"/>
          <w:numId w:val="12"/>
        </w:numPr>
        <w:rPr>
          <w:sz w:val="22"/>
          <w:szCs w:val="22"/>
        </w:rPr>
      </w:pPr>
      <w:r w:rsidRPr="00F074D5">
        <w:rPr>
          <w:sz w:val="22"/>
          <w:szCs w:val="22"/>
        </w:rPr>
        <w:t xml:space="preserve">If you have never contacted your representative or senator this is a good chance to introduce yourself. Simply email them to introduce yourself, indicate you are an athletic trainer or athletic training student, and are willing to provide input on issues related to athletic training, sport safety, and health and wellness of athletes in high schools. You can also provide them with our talking points sheet to educate them about our profession. There is an example below. </w:t>
      </w:r>
    </w:p>
    <w:p w14:paraId="54319A9D" w14:textId="77777777" w:rsidR="007E63A6" w:rsidRPr="00F074D5" w:rsidRDefault="007E63A6" w:rsidP="007E63A6">
      <w:pPr>
        <w:pStyle w:val="ListParagraph"/>
        <w:rPr>
          <w:sz w:val="22"/>
          <w:szCs w:val="22"/>
        </w:rPr>
      </w:pPr>
    </w:p>
    <w:p w14:paraId="0E0555A6" w14:textId="23BEA60B" w:rsidR="007E63A6" w:rsidRPr="00F074D5" w:rsidRDefault="007E63A6" w:rsidP="007E63A6">
      <w:pPr>
        <w:pStyle w:val="ListParagraph"/>
        <w:numPr>
          <w:ilvl w:val="0"/>
          <w:numId w:val="12"/>
        </w:numPr>
        <w:rPr>
          <w:sz w:val="22"/>
          <w:szCs w:val="22"/>
        </w:rPr>
      </w:pPr>
      <w:r w:rsidRPr="00F074D5">
        <w:rPr>
          <w:sz w:val="22"/>
          <w:szCs w:val="22"/>
        </w:rPr>
        <w:t>If you have contacted your legislator previously, reach out to them and provide them with some updates on the profession. What changes are occurring? What challenges is the profession facing that could be helped by them? What have you done or seen another athletic trainer do to help Iowans?</w:t>
      </w:r>
      <w:r w:rsidR="0012381F" w:rsidRPr="00F074D5">
        <w:rPr>
          <w:sz w:val="22"/>
          <w:szCs w:val="22"/>
        </w:rPr>
        <w:t xml:space="preserve"> Talking points will be provided in late January. </w:t>
      </w:r>
    </w:p>
    <w:p w14:paraId="7DB38842" w14:textId="77777777" w:rsidR="007E63A6" w:rsidRPr="00F074D5" w:rsidRDefault="007E63A6" w:rsidP="007E63A6">
      <w:pPr>
        <w:pStyle w:val="ListParagraph"/>
        <w:rPr>
          <w:sz w:val="22"/>
          <w:szCs w:val="22"/>
        </w:rPr>
      </w:pPr>
    </w:p>
    <w:p w14:paraId="6B7F4CB3" w14:textId="77777777" w:rsidR="007E63A6" w:rsidRPr="00F074D5" w:rsidRDefault="007E63A6" w:rsidP="007E63A6">
      <w:pPr>
        <w:pStyle w:val="ListParagraph"/>
        <w:numPr>
          <w:ilvl w:val="0"/>
          <w:numId w:val="12"/>
        </w:numPr>
        <w:rPr>
          <w:sz w:val="22"/>
          <w:szCs w:val="22"/>
        </w:rPr>
      </w:pPr>
      <w:r w:rsidRPr="00F074D5">
        <w:rPr>
          <w:sz w:val="22"/>
          <w:szCs w:val="22"/>
        </w:rPr>
        <w:t xml:space="preserve">Follow your legislator on social media and sign up for their newsletter. </w:t>
      </w:r>
    </w:p>
    <w:p w14:paraId="0DAE71A1" w14:textId="77777777" w:rsidR="007E63A6" w:rsidRPr="00F074D5" w:rsidRDefault="007E63A6" w:rsidP="007E63A6">
      <w:pPr>
        <w:pStyle w:val="ListParagraph"/>
        <w:rPr>
          <w:sz w:val="22"/>
          <w:szCs w:val="22"/>
        </w:rPr>
      </w:pPr>
    </w:p>
    <w:p w14:paraId="7849F80A" w14:textId="77777777" w:rsidR="007E63A6" w:rsidRPr="00F074D5" w:rsidRDefault="007E63A6" w:rsidP="007E63A6">
      <w:pPr>
        <w:pStyle w:val="ListParagraph"/>
        <w:numPr>
          <w:ilvl w:val="0"/>
          <w:numId w:val="12"/>
        </w:numPr>
        <w:rPr>
          <w:sz w:val="22"/>
          <w:szCs w:val="22"/>
        </w:rPr>
      </w:pPr>
      <w:r w:rsidRPr="00F074D5">
        <w:rPr>
          <w:sz w:val="22"/>
          <w:szCs w:val="22"/>
        </w:rPr>
        <w:t xml:space="preserve">Find a local event they </w:t>
      </w:r>
      <w:proofErr w:type="gramStart"/>
      <w:r w:rsidRPr="00F074D5">
        <w:rPr>
          <w:sz w:val="22"/>
          <w:szCs w:val="22"/>
        </w:rPr>
        <w:t>have to</w:t>
      </w:r>
      <w:proofErr w:type="gramEnd"/>
      <w:r w:rsidRPr="00F074D5">
        <w:rPr>
          <w:sz w:val="22"/>
          <w:szCs w:val="22"/>
        </w:rPr>
        <w:t xml:space="preserve"> attend. These go by many names and are usually promoted on their social media, the local chamber of commerce, or local news. </w:t>
      </w:r>
    </w:p>
    <w:p w14:paraId="48BD8D92" w14:textId="77777777" w:rsidR="007E63A6" w:rsidRPr="00F074D5" w:rsidRDefault="007E63A6" w:rsidP="007E63A6">
      <w:pPr>
        <w:pStyle w:val="ListParagraph"/>
        <w:rPr>
          <w:sz w:val="22"/>
          <w:szCs w:val="22"/>
        </w:rPr>
      </w:pPr>
    </w:p>
    <w:p w14:paraId="2AECF048" w14:textId="4568DCB3" w:rsidR="007E63A6" w:rsidRPr="00F074D5" w:rsidRDefault="007E63A6" w:rsidP="007E63A6">
      <w:pPr>
        <w:pStyle w:val="ListParagraph"/>
        <w:numPr>
          <w:ilvl w:val="0"/>
          <w:numId w:val="12"/>
        </w:numPr>
        <w:rPr>
          <w:sz w:val="22"/>
          <w:szCs w:val="22"/>
        </w:rPr>
      </w:pPr>
      <w:r w:rsidRPr="00F074D5">
        <w:rPr>
          <w:sz w:val="22"/>
          <w:szCs w:val="22"/>
        </w:rPr>
        <w:t xml:space="preserve">Attend the local event. They will usually have some remarks to make about the legislative session and then take questions. Feel free to participate as you want. However, do make sure you get to shake their hand and introduce yourself to them prior to or after the event. The 30 seconds you will likely get are very valuable and place a face to a name. Have an elevator speech prepared with the key bills or issues that you want to discuss. Then let them ask </w:t>
      </w:r>
      <w:proofErr w:type="gramStart"/>
      <w:r w:rsidRPr="00F074D5">
        <w:rPr>
          <w:sz w:val="22"/>
          <w:szCs w:val="22"/>
        </w:rPr>
        <w:t>follow</w:t>
      </w:r>
      <w:proofErr w:type="gramEnd"/>
      <w:r w:rsidRPr="00F074D5">
        <w:rPr>
          <w:sz w:val="22"/>
          <w:szCs w:val="22"/>
        </w:rPr>
        <w:t xml:space="preserve"> up questions. We will update you on the key bills and issues as the legislative session begins. Remember March is National Athletic Training Month.  Promote the 2023 theme. Review the NATA’s webpage for additional information, themes, or suggestions in what you might bring up with your legislator. </w:t>
      </w:r>
      <w:hyperlink r:id="rId10" w:history="1">
        <w:r w:rsidRPr="00F074D5">
          <w:rPr>
            <w:rStyle w:val="Hyperlink"/>
            <w:color w:val="auto"/>
            <w:sz w:val="22"/>
            <w:szCs w:val="22"/>
          </w:rPr>
          <w:t>https://www.nata.org/advocacy/public-relations/national-athletic-training-month</w:t>
        </w:r>
      </w:hyperlink>
      <w:r w:rsidR="00AB1322">
        <w:rPr>
          <w:rStyle w:val="Hyperlink"/>
          <w:color w:val="auto"/>
          <w:sz w:val="22"/>
          <w:szCs w:val="22"/>
        </w:rPr>
        <w:t xml:space="preserve"> </w:t>
      </w:r>
      <w:r w:rsidRPr="00F074D5">
        <w:rPr>
          <w:sz w:val="22"/>
          <w:szCs w:val="22"/>
        </w:rPr>
        <w:t xml:space="preserve"> </w:t>
      </w:r>
    </w:p>
    <w:p w14:paraId="5ECAD69E" w14:textId="77777777" w:rsidR="007E63A6" w:rsidRPr="00F074D5" w:rsidRDefault="007E63A6" w:rsidP="007E63A6">
      <w:pPr>
        <w:pStyle w:val="ListParagraph"/>
        <w:rPr>
          <w:sz w:val="22"/>
          <w:szCs w:val="22"/>
        </w:rPr>
      </w:pPr>
    </w:p>
    <w:p w14:paraId="26984AC9" w14:textId="77777777" w:rsidR="007E63A6" w:rsidRPr="00F074D5" w:rsidRDefault="007E63A6" w:rsidP="007E63A6">
      <w:pPr>
        <w:pStyle w:val="ListParagraph"/>
        <w:numPr>
          <w:ilvl w:val="0"/>
          <w:numId w:val="12"/>
        </w:numPr>
        <w:rPr>
          <w:sz w:val="22"/>
          <w:szCs w:val="22"/>
        </w:rPr>
      </w:pPr>
      <w:r w:rsidRPr="00F074D5">
        <w:rPr>
          <w:sz w:val="22"/>
          <w:szCs w:val="22"/>
        </w:rPr>
        <w:t xml:space="preserve">Get a photo with your legislator. Post on social media using the hashtag, #legislATor and tag them. @IowaATSociety (Twitter)  Iowa Athletic Trainers’ Society (Facebook). </w:t>
      </w:r>
    </w:p>
    <w:p w14:paraId="3B79BD43" w14:textId="77777777" w:rsidR="007E63A6" w:rsidRPr="00F074D5" w:rsidRDefault="007E63A6" w:rsidP="007E63A6">
      <w:pPr>
        <w:pStyle w:val="ListParagraph"/>
        <w:rPr>
          <w:sz w:val="22"/>
          <w:szCs w:val="22"/>
        </w:rPr>
      </w:pPr>
    </w:p>
    <w:p w14:paraId="485E8EAD" w14:textId="77777777" w:rsidR="007E63A6" w:rsidRPr="00F074D5" w:rsidRDefault="007E63A6" w:rsidP="007E63A6">
      <w:pPr>
        <w:pStyle w:val="ListParagraph"/>
        <w:numPr>
          <w:ilvl w:val="0"/>
          <w:numId w:val="12"/>
        </w:numPr>
        <w:rPr>
          <w:sz w:val="22"/>
          <w:szCs w:val="22"/>
        </w:rPr>
      </w:pPr>
      <w:r w:rsidRPr="00F074D5">
        <w:rPr>
          <w:sz w:val="22"/>
          <w:szCs w:val="22"/>
        </w:rPr>
        <w:t xml:space="preserve">Finally, if you wish, invite them to your workplace to see athletic training in action. Keep in touch with them throughout the legislative session as issues arise. </w:t>
      </w:r>
    </w:p>
    <w:p w14:paraId="6E946CCB" w14:textId="77777777" w:rsidR="007E63A6" w:rsidRPr="00F074D5" w:rsidRDefault="007E63A6" w:rsidP="007E63A6">
      <w:pPr>
        <w:rPr>
          <w:sz w:val="22"/>
          <w:szCs w:val="22"/>
        </w:rPr>
      </w:pPr>
    </w:p>
    <w:p w14:paraId="4F1EA1CE" w14:textId="77777777" w:rsidR="007E63A6" w:rsidRPr="00F074D5" w:rsidRDefault="007E63A6" w:rsidP="007E63A6">
      <w:pPr>
        <w:rPr>
          <w:sz w:val="22"/>
          <w:szCs w:val="22"/>
        </w:rPr>
      </w:pPr>
    </w:p>
    <w:p w14:paraId="653231A0" w14:textId="77777777" w:rsidR="007E63A6" w:rsidRPr="00F074D5" w:rsidRDefault="007E63A6" w:rsidP="007E63A6">
      <w:pPr>
        <w:rPr>
          <w:sz w:val="22"/>
          <w:szCs w:val="22"/>
        </w:rPr>
      </w:pPr>
      <w:r w:rsidRPr="00F074D5">
        <w:rPr>
          <w:sz w:val="22"/>
          <w:szCs w:val="22"/>
        </w:rPr>
        <w:t xml:space="preserve">We want to thank you in advance for helping IATS with these events. Without grassroots involvement and ATs contacting their legislators, we will not be as successful in advancing legislation that can help or defeating legislation that can hurt our profession and patients. </w:t>
      </w:r>
    </w:p>
    <w:p w14:paraId="52362E6E" w14:textId="77777777" w:rsidR="00E15FA1" w:rsidRPr="00F376AC" w:rsidRDefault="00E15FA1" w:rsidP="00E15FA1">
      <w:pPr>
        <w:rPr>
          <w:b/>
          <w:sz w:val="22"/>
          <w:szCs w:val="22"/>
        </w:rPr>
      </w:pPr>
      <w:r w:rsidRPr="00F376AC">
        <w:rPr>
          <w:b/>
          <w:sz w:val="22"/>
          <w:szCs w:val="22"/>
        </w:rPr>
        <w:lastRenderedPageBreak/>
        <w:t>Contacting A State Legislator</w:t>
      </w:r>
    </w:p>
    <w:p w14:paraId="03A0146C" w14:textId="77777777" w:rsidR="00E15FA1" w:rsidRPr="00F376AC" w:rsidRDefault="00E15FA1" w:rsidP="00E15FA1">
      <w:pPr>
        <w:rPr>
          <w:b/>
          <w:sz w:val="22"/>
          <w:szCs w:val="22"/>
        </w:rPr>
      </w:pPr>
    </w:p>
    <w:p w14:paraId="2F3C1A46" w14:textId="77777777" w:rsidR="00E15FA1" w:rsidRPr="00890DFD" w:rsidRDefault="00E15FA1" w:rsidP="00E15FA1">
      <w:pPr>
        <w:rPr>
          <w:bCs/>
          <w:sz w:val="22"/>
          <w:szCs w:val="22"/>
          <w:u w:val="single"/>
        </w:rPr>
      </w:pPr>
      <w:r w:rsidRPr="00890DFD">
        <w:rPr>
          <w:bCs/>
          <w:sz w:val="22"/>
          <w:szCs w:val="22"/>
          <w:u w:val="single"/>
        </w:rPr>
        <w:t>To Find Your Legislator</w:t>
      </w:r>
    </w:p>
    <w:p w14:paraId="2FC8BB42" w14:textId="77777777" w:rsidR="00E15FA1" w:rsidRPr="00F376AC" w:rsidRDefault="0058612E" w:rsidP="00E15FA1">
      <w:pPr>
        <w:rPr>
          <w:b/>
          <w:sz w:val="22"/>
          <w:szCs w:val="22"/>
        </w:rPr>
      </w:pPr>
      <w:hyperlink r:id="rId11" w:history="1">
        <w:r w:rsidR="00E15FA1" w:rsidRPr="00F376AC">
          <w:rPr>
            <w:rStyle w:val="Hyperlink"/>
            <w:color w:val="auto"/>
            <w:sz w:val="22"/>
            <w:szCs w:val="22"/>
            <w:u w:val="none"/>
          </w:rPr>
          <w:t>http://www.legis.iowa.gov/Legislators/find.aspx</w:t>
        </w:r>
      </w:hyperlink>
    </w:p>
    <w:p w14:paraId="42C4A5EC" w14:textId="77777777" w:rsidR="00E15FA1" w:rsidRPr="00F376AC" w:rsidRDefault="00E15FA1" w:rsidP="00E15FA1">
      <w:pPr>
        <w:rPr>
          <w:b/>
          <w:sz w:val="22"/>
          <w:szCs w:val="22"/>
        </w:rPr>
      </w:pPr>
    </w:p>
    <w:p w14:paraId="0D1E2B80" w14:textId="77777777" w:rsidR="00E15FA1" w:rsidRPr="00890DFD" w:rsidRDefault="00E15FA1" w:rsidP="00E15FA1">
      <w:pPr>
        <w:spacing w:after="24"/>
        <w:textAlignment w:val="baseline"/>
        <w:outlineLvl w:val="0"/>
        <w:rPr>
          <w:kern w:val="36"/>
          <w:sz w:val="22"/>
          <w:szCs w:val="22"/>
          <w:u w:val="single"/>
        </w:rPr>
      </w:pPr>
      <w:r w:rsidRPr="00890DFD">
        <w:rPr>
          <w:kern w:val="36"/>
          <w:sz w:val="22"/>
          <w:szCs w:val="22"/>
          <w:u w:val="single"/>
        </w:rPr>
        <w:t>Writing Effective Letters to State Legislators</w:t>
      </w:r>
    </w:p>
    <w:p w14:paraId="59777C07" w14:textId="77777777" w:rsidR="00E15FA1" w:rsidRPr="00F074D5" w:rsidRDefault="00E15FA1" w:rsidP="00E15FA1">
      <w:pPr>
        <w:spacing w:after="360"/>
        <w:textAlignment w:val="baseline"/>
        <w:rPr>
          <w:sz w:val="22"/>
          <w:szCs w:val="22"/>
        </w:rPr>
      </w:pPr>
      <w:r w:rsidRPr="00F074D5">
        <w:rPr>
          <w:sz w:val="22"/>
          <w:szCs w:val="22"/>
        </w:rPr>
        <w:t>Writing to your state legislators is an efficient and effective way of letting them know what you think about issues or bills. It can even be fun!</w:t>
      </w:r>
    </w:p>
    <w:p w14:paraId="57DE1107" w14:textId="77777777" w:rsidR="00E15FA1" w:rsidRPr="00F074D5" w:rsidRDefault="00E15FA1" w:rsidP="00E15FA1">
      <w:pPr>
        <w:spacing w:after="360"/>
        <w:textAlignment w:val="baseline"/>
        <w:rPr>
          <w:sz w:val="22"/>
          <w:szCs w:val="22"/>
        </w:rPr>
      </w:pPr>
      <w:r w:rsidRPr="00F074D5">
        <w:rPr>
          <w:sz w:val="22"/>
          <w:szCs w:val="22"/>
        </w:rPr>
        <w:t xml:space="preserve">Below you will find </w:t>
      </w:r>
      <w:r>
        <w:rPr>
          <w:sz w:val="22"/>
          <w:szCs w:val="22"/>
        </w:rPr>
        <w:t>templates of</w:t>
      </w:r>
      <w:r w:rsidRPr="00F074D5">
        <w:rPr>
          <w:sz w:val="22"/>
          <w:szCs w:val="22"/>
        </w:rPr>
        <w:t xml:space="preserve"> letter</w:t>
      </w:r>
      <w:r>
        <w:rPr>
          <w:sz w:val="22"/>
          <w:szCs w:val="22"/>
        </w:rPr>
        <w:t>s</w:t>
      </w:r>
      <w:r w:rsidRPr="00F074D5">
        <w:rPr>
          <w:sz w:val="22"/>
          <w:szCs w:val="22"/>
        </w:rPr>
        <w:t xml:space="preserve"> to legislator</w:t>
      </w:r>
      <w:r>
        <w:rPr>
          <w:sz w:val="22"/>
          <w:szCs w:val="22"/>
        </w:rPr>
        <w:t>s</w:t>
      </w:r>
      <w:r w:rsidRPr="00F074D5">
        <w:rPr>
          <w:sz w:val="22"/>
          <w:szCs w:val="22"/>
        </w:rPr>
        <w:t>. Use it as a guideline but remember that a personal letter – one that tells your representative or senator how you feel about a particular issue – has</w:t>
      </w:r>
      <w:r>
        <w:rPr>
          <w:sz w:val="22"/>
          <w:szCs w:val="22"/>
        </w:rPr>
        <w:t xml:space="preserve"> the</w:t>
      </w:r>
      <w:r w:rsidRPr="00F074D5">
        <w:rPr>
          <w:sz w:val="22"/>
          <w:szCs w:val="22"/>
        </w:rPr>
        <w:t xml:space="preserve"> great</w:t>
      </w:r>
      <w:r>
        <w:rPr>
          <w:sz w:val="22"/>
          <w:szCs w:val="22"/>
        </w:rPr>
        <w:t>est</w:t>
      </w:r>
      <w:r w:rsidRPr="00F074D5">
        <w:rPr>
          <w:sz w:val="22"/>
          <w:szCs w:val="22"/>
        </w:rPr>
        <w:t xml:space="preserve"> impact. An elected official usually counts one personal letter from a constituent as </w:t>
      </w:r>
      <w:r>
        <w:rPr>
          <w:sz w:val="22"/>
          <w:szCs w:val="22"/>
        </w:rPr>
        <w:t>re</w:t>
      </w:r>
      <w:r w:rsidRPr="00F074D5">
        <w:rPr>
          <w:sz w:val="22"/>
          <w:szCs w:val="22"/>
        </w:rPr>
        <w:t>presentative of many other voters!</w:t>
      </w:r>
    </w:p>
    <w:p w14:paraId="7D401660" w14:textId="77777777" w:rsidR="00E15FA1" w:rsidRPr="00890DFD" w:rsidRDefault="00E15FA1" w:rsidP="00E15FA1">
      <w:pPr>
        <w:textAlignment w:val="baseline"/>
        <w:rPr>
          <w:sz w:val="22"/>
          <w:szCs w:val="22"/>
          <w:u w:val="single"/>
          <w:bdr w:val="none" w:sz="0" w:space="0" w:color="auto" w:frame="1"/>
        </w:rPr>
      </w:pPr>
      <w:r w:rsidRPr="00890DFD">
        <w:rPr>
          <w:sz w:val="22"/>
          <w:szCs w:val="22"/>
          <w:u w:val="single"/>
          <w:bdr w:val="none" w:sz="0" w:space="0" w:color="auto" w:frame="1"/>
        </w:rPr>
        <w:t>Sample Introductory Email</w:t>
      </w:r>
    </w:p>
    <w:p w14:paraId="1EA7631A" w14:textId="77777777" w:rsidR="00E15FA1" w:rsidRPr="00F074D5" w:rsidRDefault="00E15FA1" w:rsidP="00E15FA1">
      <w:r w:rsidRPr="00F074D5">
        <w:t>Representative</w:t>
      </w:r>
      <w:r>
        <w:t>/Senator ______</w:t>
      </w:r>
      <w:r w:rsidRPr="00F074D5">
        <w:t xml:space="preserve">, </w:t>
      </w:r>
    </w:p>
    <w:p w14:paraId="1691AA99" w14:textId="77777777" w:rsidR="00E15FA1" w:rsidRPr="00F074D5" w:rsidRDefault="00E15FA1" w:rsidP="00E15FA1"/>
    <w:p w14:paraId="6D4A745D" w14:textId="77777777" w:rsidR="00E15FA1" w:rsidRDefault="00E15FA1" w:rsidP="00E15FA1">
      <w:r>
        <w:t xml:space="preserve">I am one of your constituents in District XX. I am writing to </w:t>
      </w:r>
      <w:r w:rsidRPr="00F074D5">
        <w:t>introduce myself. I am</w:t>
      </w:r>
      <w:r>
        <w:t xml:space="preserve"> (introduce yourself, e.g., athletic training student at xxx, athletic trainer at xxx). </w:t>
      </w:r>
    </w:p>
    <w:p w14:paraId="5C5F0A3F" w14:textId="77777777" w:rsidR="00E15FA1" w:rsidRDefault="00E15FA1" w:rsidP="00E15FA1"/>
    <w:p w14:paraId="4518F378" w14:textId="77777777" w:rsidR="00E15FA1" w:rsidRDefault="00E15FA1" w:rsidP="00E15FA1">
      <w:r>
        <w:t xml:space="preserve">I would like to offer to be assistance on any issues related to xxx (e.g., athletic training, athlete health and safety, or other areas you feel comfortable providing input on). </w:t>
      </w:r>
    </w:p>
    <w:p w14:paraId="6941219A" w14:textId="77777777" w:rsidR="00E15FA1" w:rsidRDefault="00E15FA1" w:rsidP="00E15FA1"/>
    <w:p w14:paraId="02B2F714" w14:textId="77777777" w:rsidR="00E15FA1" w:rsidRDefault="00E15FA1" w:rsidP="00E15FA1">
      <w:r>
        <w:t xml:space="preserve">Indicate a willingness to stay in touch with them on any issues that arise related to your profession. </w:t>
      </w:r>
    </w:p>
    <w:p w14:paraId="26BD5D7C" w14:textId="77777777" w:rsidR="00E15FA1" w:rsidRDefault="00E15FA1" w:rsidP="00E15FA1"/>
    <w:p w14:paraId="49B81FC3" w14:textId="77777777" w:rsidR="00E15FA1" w:rsidRDefault="00E15FA1" w:rsidP="00E15FA1">
      <w:r>
        <w:t>Finally, wish them success in the new session.</w:t>
      </w:r>
    </w:p>
    <w:p w14:paraId="37A751C9" w14:textId="77777777" w:rsidR="00E15FA1" w:rsidRDefault="00E15FA1" w:rsidP="00E15FA1"/>
    <w:p w14:paraId="28F94C9C" w14:textId="77777777" w:rsidR="00E15FA1" w:rsidRDefault="00E15FA1" w:rsidP="00E15FA1">
      <w:r>
        <w:t xml:space="preserve">Sincerely, </w:t>
      </w:r>
    </w:p>
    <w:p w14:paraId="7EFCC62C" w14:textId="77777777" w:rsidR="00E15FA1" w:rsidRDefault="00E15FA1" w:rsidP="00E15FA1"/>
    <w:p w14:paraId="424B8D74" w14:textId="77777777" w:rsidR="00E15FA1" w:rsidRPr="00F074D5" w:rsidRDefault="00E15FA1" w:rsidP="00E15FA1">
      <w:pPr>
        <w:rPr>
          <w:rFonts w:ascii="Calibri" w:hAnsi="Calibri" w:cs="Calibri"/>
          <w:sz w:val="22"/>
          <w:szCs w:val="22"/>
        </w:rPr>
      </w:pPr>
      <w:r>
        <w:t>Name</w:t>
      </w:r>
    </w:p>
    <w:p w14:paraId="677E8490" w14:textId="77777777" w:rsidR="00E15FA1" w:rsidRPr="00F074D5" w:rsidRDefault="00E15FA1" w:rsidP="00E15FA1">
      <w:pPr>
        <w:textAlignment w:val="baseline"/>
        <w:rPr>
          <w:b/>
          <w:bCs/>
          <w:sz w:val="22"/>
          <w:szCs w:val="22"/>
          <w:bdr w:val="none" w:sz="0" w:space="0" w:color="auto" w:frame="1"/>
        </w:rPr>
      </w:pPr>
    </w:p>
    <w:p w14:paraId="7BB077F4" w14:textId="77777777" w:rsidR="00E15FA1" w:rsidRDefault="00E15FA1" w:rsidP="00E15FA1">
      <w:pPr>
        <w:rPr>
          <w:b/>
          <w:sz w:val="22"/>
          <w:szCs w:val="22"/>
        </w:rPr>
      </w:pPr>
    </w:p>
    <w:p w14:paraId="3BF6BE35" w14:textId="77777777" w:rsidR="00E15FA1" w:rsidRPr="00890DFD" w:rsidRDefault="00E15FA1" w:rsidP="00E15FA1">
      <w:pPr>
        <w:rPr>
          <w:bCs/>
          <w:sz w:val="22"/>
          <w:szCs w:val="22"/>
          <w:u w:val="single"/>
        </w:rPr>
      </w:pPr>
      <w:r w:rsidRPr="00890DFD">
        <w:rPr>
          <w:bCs/>
          <w:sz w:val="22"/>
          <w:szCs w:val="22"/>
          <w:u w:val="single"/>
        </w:rPr>
        <w:t>Sample Email requesting to meet with them for Hill Day</w:t>
      </w:r>
    </w:p>
    <w:p w14:paraId="03EBC6C2" w14:textId="77777777" w:rsidR="00E15FA1" w:rsidRDefault="00E15FA1" w:rsidP="00E15FA1">
      <w:pPr>
        <w:textAlignment w:val="baseline"/>
        <w:rPr>
          <w:sz w:val="22"/>
          <w:szCs w:val="22"/>
          <w:bdr w:val="none" w:sz="0" w:space="0" w:color="auto" w:frame="1"/>
        </w:rPr>
      </w:pPr>
      <w:r>
        <w:rPr>
          <w:sz w:val="22"/>
          <w:szCs w:val="22"/>
          <w:bdr w:val="none" w:sz="0" w:space="0" w:color="auto" w:frame="1"/>
        </w:rPr>
        <w:t>Representative/Senator ____</w:t>
      </w:r>
    </w:p>
    <w:p w14:paraId="0734A93E" w14:textId="77777777" w:rsidR="00E15FA1" w:rsidRDefault="00E15FA1" w:rsidP="00E15FA1">
      <w:pPr>
        <w:textAlignment w:val="baseline"/>
        <w:rPr>
          <w:sz w:val="22"/>
          <w:szCs w:val="22"/>
          <w:bdr w:val="none" w:sz="0" w:space="0" w:color="auto" w:frame="1"/>
        </w:rPr>
      </w:pPr>
    </w:p>
    <w:p w14:paraId="0A4D5BCF" w14:textId="77777777" w:rsidR="00E15FA1" w:rsidRDefault="00E15FA1" w:rsidP="00E15FA1">
      <w:r>
        <w:t>(Introduce yourself first if you didn’t send an introduction email a few weeks ago)</w:t>
      </w:r>
    </w:p>
    <w:p w14:paraId="54C7D516" w14:textId="77777777" w:rsidR="00E15FA1" w:rsidRDefault="00E15FA1" w:rsidP="00E15FA1"/>
    <w:p w14:paraId="11469260" w14:textId="77777777" w:rsidR="00E15FA1" w:rsidRDefault="00E15FA1" w:rsidP="00E15FA1">
      <w:pPr>
        <w:rPr>
          <w:rFonts w:ascii="Calibri" w:hAnsi="Calibri" w:cs="Calibri"/>
          <w:sz w:val="22"/>
          <w:szCs w:val="22"/>
        </w:rPr>
      </w:pPr>
      <w:r>
        <w:t>In a few weeks, I will be part of a group of athletic trainers and athletic training students from the state that will be attending a Hill Day at the state capitol. On the morning/afternoon of February 29</w:t>
      </w:r>
      <w:r>
        <w:rPr>
          <w:vertAlign w:val="superscript"/>
        </w:rPr>
        <w:t>th</w:t>
      </w:r>
      <w:r>
        <w:t>, we will be in Des Moines to visit our legislators and discuss any pertinent legislation this year and have a chance to educate you on the profession of athletic training and the changes that are occurring. If you would have some time on that morning/afternoon between x and y to visit with me for just a few minutes, I would appreciate it. If that is possible, please provide me with a time and appropriate location to meet you at.</w:t>
      </w:r>
    </w:p>
    <w:p w14:paraId="5B6A1722" w14:textId="77777777" w:rsidR="00E15FA1" w:rsidRPr="00254B6A" w:rsidRDefault="00E15FA1" w:rsidP="00E15FA1">
      <w:pPr>
        <w:textAlignment w:val="baseline"/>
        <w:rPr>
          <w:sz w:val="22"/>
          <w:szCs w:val="22"/>
          <w:bdr w:val="none" w:sz="0" w:space="0" w:color="auto" w:frame="1"/>
        </w:rPr>
      </w:pPr>
    </w:p>
    <w:p w14:paraId="10065E47" w14:textId="77777777" w:rsidR="00E15FA1" w:rsidRPr="00890DFD" w:rsidRDefault="00E15FA1" w:rsidP="00E15FA1">
      <w:pPr>
        <w:textAlignment w:val="baseline"/>
        <w:rPr>
          <w:sz w:val="22"/>
          <w:szCs w:val="22"/>
          <w:u w:val="single"/>
          <w:bdr w:val="none" w:sz="0" w:space="0" w:color="auto" w:frame="1"/>
        </w:rPr>
      </w:pPr>
      <w:r w:rsidRPr="00890DFD">
        <w:rPr>
          <w:sz w:val="22"/>
          <w:szCs w:val="22"/>
          <w:u w:val="single"/>
          <w:bdr w:val="none" w:sz="0" w:space="0" w:color="auto" w:frame="1"/>
        </w:rPr>
        <w:lastRenderedPageBreak/>
        <w:t>Sample Email to discuss an issue.</w:t>
      </w:r>
    </w:p>
    <w:p w14:paraId="5F5B84FC" w14:textId="77777777" w:rsidR="00E15FA1" w:rsidRPr="00D07E86" w:rsidRDefault="00E15FA1" w:rsidP="00E15FA1">
      <w:pPr>
        <w:spacing w:after="360"/>
        <w:textAlignment w:val="baseline"/>
        <w:rPr>
          <w:color w:val="333333"/>
          <w:sz w:val="22"/>
          <w:szCs w:val="22"/>
        </w:rPr>
      </w:pPr>
      <w:r w:rsidRPr="00D07E86">
        <w:rPr>
          <w:color w:val="333333"/>
          <w:sz w:val="22"/>
          <w:szCs w:val="22"/>
        </w:rPr>
        <w:t>Representative/Senator __________________:</w:t>
      </w:r>
    </w:p>
    <w:p w14:paraId="5509A46B" w14:textId="77777777" w:rsidR="00E15FA1" w:rsidRDefault="00E15FA1" w:rsidP="00E15FA1">
      <w:pPr>
        <w:spacing w:after="360"/>
        <w:contextualSpacing/>
        <w:textAlignment w:val="baseline"/>
        <w:rPr>
          <w:color w:val="333333"/>
          <w:sz w:val="22"/>
          <w:szCs w:val="22"/>
        </w:rPr>
      </w:pPr>
      <w:r w:rsidRPr="00D07E86">
        <w:rPr>
          <w:color w:val="333333"/>
          <w:sz w:val="22"/>
          <w:szCs w:val="22"/>
        </w:rPr>
        <w:t>I am an Athletic Trainer who resides in your district XXX. I am writing to you about House/Senate File #____________, which would … (short synopsis of the bill). I am strongly opposed to/in favor of this bill and ask you to vote against/for House/Senate File #_______________.</w:t>
      </w:r>
      <w:r>
        <w:rPr>
          <w:color w:val="333333"/>
          <w:sz w:val="22"/>
          <w:szCs w:val="22"/>
        </w:rPr>
        <w:t xml:space="preserve"> </w:t>
      </w:r>
      <w:r w:rsidRPr="00D07E86">
        <w:rPr>
          <w:color w:val="333333"/>
          <w:sz w:val="22"/>
          <w:szCs w:val="22"/>
        </w:rPr>
        <w:t>If the bill passes/is defeated, it will affect my profession</w:t>
      </w:r>
      <w:r>
        <w:rPr>
          <w:color w:val="333333"/>
          <w:sz w:val="22"/>
          <w:szCs w:val="22"/>
        </w:rPr>
        <w:t>/athletes/schools/etc.</w:t>
      </w:r>
      <w:r w:rsidRPr="00D07E86">
        <w:rPr>
          <w:color w:val="333333"/>
          <w:sz w:val="22"/>
          <w:szCs w:val="22"/>
        </w:rPr>
        <w:t xml:space="preserve"> (explain how).Please let me know your position on House/Senate File #________.</w:t>
      </w:r>
      <w:r w:rsidRPr="00D07E86">
        <w:rPr>
          <w:color w:val="333333"/>
          <w:sz w:val="22"/>
          <w:szCs w:val="22"/>
        </w:rPr>
        <w:br/>
      </w:r>
    </w:p>
    <w:p w14:paraId="6DF573C9" w14:textId="77777777" w:rsidR="00E15FA1" w:rsidRPr="00D07E86" w:rsidRDefault="00E15FA1" w:rsidP="00E15FA1">
      <w:pPr>
        <w:spacing w:after="360"/>
        <w:contextualSpacing/>
        <w:textAlignment w:val="baseline"/>
        <w:rPr>
          <w:color w:val="333333"/>
          <w:sz w:val="22"/>
          <w:szCs w:val="22"/>
        </w:rPr>
      </w:pPr>
      <w:r w:rsidRPr="00D07E86">
        <w:rPr>
          <w:color w:val="333333"/>
          <w:sz w:val="22"/>
          <w:szCs w:val="22"/>
        </w:rPr>
        <w:t>Thank you for your time and consideration.</w:t>
      </w:r>
    </w:p>
    <w:p w14:paraId="7C67DAD4" w14:textId="77777777" w:rsidR="00E15FA1" w:rsidRDefault="00E15FA1" w:rsidP="00E15FA1">
      <w:pPr>
        <w:spacing w:after="360"/>
        <w:contextualSpacing/>
        <w:textAlignment w:val="baseline"/>
        <w:rPr>
          <w:color w:val="333333"/>
          <w:sz w:val="22"/>
          <w:szCs w:val="22"/>
        </w:rPr>
      </w:pPr>
    </w:p>
    <w:p w14:paraId="3742FE1D" w14:textId="77777777" w:rsidR="00E15FA1" w:rsidRPr="00D07E86" w:rsidRDefault="00E15FA1" w:rsidP="00E15FA1">
      <w:pPr>
        <w:spacing w:after="360"/>
        <w:contextualSpacing/>
        <w:textAlignment w:val="baseline"/>
        <w:rPr>
          <w:color w:val="333333"/>
          <w:sz w:val="22"/>
          <w:szCs w:val="22"/>
        </w:rPr>
      </w:pPr>
      <w:r w:rsidRPr="00D07E86">
        <w:rPr>
          <w:color w:val="333333"/>
          <w:sz w:val="22"/>
          <w:szCs w:val="22"/>
        </w:rPr>
        <w:t>Sincerely,</w:t>
      </w:r>
    </w:p>
    <w:p w14:paraId="201B6532" w14:textId="77777777" w:rsidR="00E15FA1" w:rsidRDefault="00E15FA1" w:rsidP="00E15FA1">
      <w:pPr>
        <w:spacing w:after="360"/>
        <w:contextualSpacing/>
        <w:textAlignment w:val="baseline"/>
        <w:rPr>
          <w:color w:val="333333"/>
          <w:sz w:val="22"/>
          <w:szCs w:val="22"/>
        </w:rPr>
      </w:pPr>
    </w:p>
    <w:p w14:paraId="5605EDA7" w14:textId="77777777" w:rsidR="00E15FA1" w:rsidRDefault="00E15FA1" w:rsidP="00E15FA1">
      <w:pPr>
        <w:spacing w:after="360"/>
        <w:contextualSpacing/>
        <w:textAlignment w:val="baseline"/>
        <w:rPr>
          <w:color w:val="333333"/>
          <w:sz w:val="22"/>
          <w:szCs w:val="22"/>
        </w:rPr>
      </w:pPr>
      <w:r w:rsidRPr="00D07E86">
        <w:rPr>
          <w:color w:val="333333"/>
          <w:sz w:val="22"/>
          <w:szCs w:val="22"/>
        </w:rPr>
        <w:t>John Smith</w:t>
      </w:r>
    </w:p>
    <w:p w14:paraId="3C7B0C3D" w14:textId="77777777" w:rsidR="00E15FA1" w:rsidRPr="00F074D5" w:rsidRDefault="00E15FA1" w:rsidP="00E15FA1">
      <w:pPr>
        <w:spacing w:after="360"/>
        <w:contextualSpacing/>
        <w:textAlignment w:val="baseline"/>
        <w:rPr>
          <w:bCs/>
          <w:sz w:val="22"/>
          <w:szCs w:val="22"/>
        </w:rPr>
      </w:pPr>
    </w:p>
    <w:p w14:paraId="57916191" w14:textId="77777777" w:rsidR="00E15FA1" w:rsidRPr="00890DFD" w:rsidRDefault="00E15FA1" w:rsidP="00E15FA1">
      <w:pPr>
        <w:textAlignment w:val="baseline"/>
        <w:rPr>
          <w:sz w:val="22"/>
          <w:szCs w:val="22"/>
          <w:u w:val="single"/>
        </w:rPr>
      </w:pPr>
      <w:r w:rsidRPr="00890DFD">
        <w:rPr>
          <w:sz w:val="22"/>
          <w:szCs w:val="22"/>
          <w:u w:val="single"/>
          <w:bdr w:val="none" w:sz="0" w:space="0" w:color="auto" w:frame="1"/>
        </w:rPr>
        <w:t>General Letter Writing Tips</w:t>
      </w:r>
    </w:p>
    <w:p w14:paraId="7F58D69B" w14:textId="77777777" w:rsidR="00E15FA1" w:rsidRPr="00890DFD" w:rsidRDefault="00E15FA1" w:rsidP="00E15FA1">
      <w:pPr>
        <w:pStyle w:val="ListParagraph"/>
        <w:numPr>
          <w:ilvl w:val="0"/>
          <w:numId w:val="13"/>
        </w:numPr>
        <w:textAlignment w:val="baseline"/>
        <w:rPr>
          <w:sz w:val="22"/>
          <w:szCs w:val="22"/>
        </w:rPr>
      </w:pPr>
      <w:r w:rsidRPr="00890DFD">
        <w:rPr>
          <w:sz w:val="22"/>
          <w:szCs w:val="22"/>
        </w:rPr>
        <w:t>Form emails, letters, or postcards are not useful advocacy tools, legislators rarely respond positively to this type of letter writing campaign.</w:t>
      </w:r>
    </w:p>
    <w:p w14:paraId="0E2DFDD6" w14:textId="77777777" w:rsidR="00E15FA1" w:rsidRPr="00F074D5" w:rsidRDefault="00E15FA1" w:rsidP="00E15FA1">
      <w:pPr>
        <w:ind w:left="288"/>
        <w:textAlignment w:val="baseline"/>
        <w:rPr>
          <w:sz w:val="22"/>
          <w:szCs w:val="22"/>
        </w:rPr>
      </w:pPr>
      <w:r w:rsidRPr="00F074D5">
        <w:rPr>
          <w:sz w:val="22"/>
          <w:szCs w:val="22"/>
        </w:rPr>
        <w:t xml:space="preserve"> </w:t>
      </w:r>
    </w:p>
    <w:p w14:paraId="156FA23B" w14:textId="77777777" w:rsidR="00E15FA1" w:rsidRPr="00890DFD" w:rsidRDefault="00E15FA1" w:rsidP="00E15FA1">
      <w:pPr>
        <w:pStyle w:val="ListParagraph"/>
        <w:numPr>
          <w:ilvl w:val="0"/>
          <w:numId w:val="13"/>
        </w:numPr>
        <w:textAlignment w:val="baseline"/>
        <w:rPr>
          <w:sz w:val="22"/>
          <w:szCs w:val="22"/>
        </w:rPr>
      </w:pPr>
      <w:r w:rsidRPr="00890DFD">
        <w:rPr>
          <w:sz w:val="22"/>
          <w:szCs w:val="22"/>
        </w:rPr>
        <w:t>Be brief and to the point. Try to limit your letter to one or two subjects. Include all bill titles and numbers whenever possible.</w:t>
      </w:r>
    </w:p>
    <w:p w14:paraId="76AF80B4" w14:textId="77777777" w:rsidR="00E15FA1" w:rsidRPr="00F074D5" w:rsidRDefault="00E15FA1" w:rsidP="00E15FA1">
      <w:pPr>
        <w:ind w:left="288"/>
        <w:textAlignment w:val="baseline"/>
        <w:rPr>
          <w:sz w:val="22"/>
          <w:szCs w:val="22"/>
        </w:rPr>
      </w:pPr>
    </w:p>
    <w:p w14:paraId="45E98056" w14:textId="77777777" w:rsidR="00E15FA1" w:rsidRPr="00890DFD" w:rsidRDefault="00E15FA1" w:rsidP="00E15FA1">
      <w:pPr>
        <w:pStyle w:val="ListParagraph"/>
        <w:numPr>
          <w:ilvl w:val="0"/>
          <w:numId w:val="13"/>
        </w:numPr>
        <w:textAlignment w:val="baseline"/>
        <w:rPr>
          <w:sz w:val="22"/>
          <w:szCs w:val="22"/>
        </w:rPr>
      </w:pPr>
      <w:r w:rsidRPr="00890DFD">
        <w:rPr>
          <w:sz w:val="22"/>
          <w:szCs w:val="22"/>
        </w:rPr>
        <w:t>Send your letter or email as soon as you hear about an issue or bill. If it comes up again later in the session, you can always write again or make a phone call.</w:t>
      </w:r>
    </w:p>
    <w:p w14:paraId="10FF534D" w14:textId="77777777" w:rsidR="00F074D5" w:rsidRPr="00F074D5" w:rsidRDefault="00F074D5" w:rsidP="00CC23A0">
      <w:pPr>
        <w:rPr>
          <w:sz w:val="22"/>
          <w:szCs w:val="22"/>
        </w:rPr>
      </w:pPr>
    </w:p>
    <w:p w14:paraId="59C54568" w14:textId="1433B928" w:rsidR="00F9058B" w:rsidRPr="00F074D5" w:rsidRDefault="00F9058B" w:rsidP="00F9058B">
      <w:pPr>
        <w:pStyle w:val="ListParagraph"/>
        <w:rPr>
          <w:sz w:val="22"/>
          <w:szCs w:val="22"/>
        </w:rPr>
      </w:pPr>
    </w:p>
    <w:p w14:paraId="1F52FBEB" w14:textId="4D971C52" w:rsidR="00CC23A0" w:rsidRPr="00F074D5" w:rsidRDefault="00CC23A0" w:rsidP="00F9058B">
      <w:pPr>
        <w:pStyle w:val="ListParagraph"/>
        <w:rPr>
          <w:sz w:val="22"/>
          <w:szCs w:val="22"/>
        </w:rPr>
      </w:pPr>
    </w:p>
    <w:p w14:paraId="3926473D" w14:textId="0C87B3A6" w:rsidR="00CC23A0" w:rsidRPr="00F074D5" w:rsidRDefault="00CC23A0" w:rsidP="00F9058B">
      <w:pPr>
        <w:pStyle w:val="ListParagraph"/>
        <w:rPr>
          <w:sz w:val="22"/>
          <w:szCs w:val="22"/>
        </w:rPr>
      </w:pPr>
    </w:p>
    <w:p w14:paraId="4D039B87" w14:textId="1E727B0A" w:rsidR="00CC23A0" w:rsidRPr="00F074D5" w:rsidRDefault="00CC23A0" w:rsidP="00F9058B">
      <w:pPr>
        <w:pStyle w:val="ListParagraph"/>
        <w:rPr>
          <w:sz w:val="22"/>
          <w:szCs w:val="22"/>
        </w:rPr>
      </w:pPr>
    </w:p>
    <w:p w14:paraId="28E6DED0" w14:textId="3BFEA389" w:rsidR="00CC23A0" w:rsidRPr="00F074D5" w:rsidRDefault="00CC23A0" w:rsidP="00F9058B">
      <w:pPr>
        <w:pStyle w:val="ListParagraph"/>
        <w:rPr>
          <w:sz w:val="22"/>
          <w:szCs w:val="22"/>
        </w:rPr>
      </w:pPr>
    </w:p>
    <w:p w14:paraId="32D48DAC" w14:textId="1F4BBD3A" w:rsidR="00CC23A0" w:rsidRPr="00F074D5" w:rsidRDefault="00CC23A0" w:rsidP="00F9058B">
      <w:pPr>
        <w:pStyle w:val="ListParagraph"/>
        <w:rPr>
          <w:sz w:val="22"/>
          <w:szCs w:val="22"/>
        </w:rPr>
      </w:pPr>
    </w:p>
    <w:p w14:paraId="37A72752" w14:textId="229C590C" w:rsidR="00CC23A0" w:rsidRPr="00F074D5" w:rsidRDefault="00CC23A0" w:rsidP="00F9058B">
      <w:pPr>
        <w:pStyle w:val="ListParagraph"/>
        <w:rPr>
          <w:sz w:val="22"/>
          <w:szCs w:val="22"/>
        </w:rPr>
      </w:pPr>
    </w:p>
    <w:p w14:paraId="6310D62F" w14:textId="17F5A517" w:rsidR="00CC23A0" w:rsidRPr="00F074D5" w:rsidRDefault="00CC23A0" w:rsidP="00F9058B">
      <w:pPr>
        <w:pStyle w:val="ListParagraph"/>
        <w:rPr>
          <w:sz w:val="22"/>
          <w:szCs w:val="22"/>
        </w:rPr>
      </w:pPr>
    </w:p>
    <w:p w14:paraId="45CB18EE" w14:textId="1B88376F" w:rsidR="00CC23A0" w:rsidRPr="00F074D5" w:rsidRDefault="00CC23A0" w:rsidP="00F9058B">
      <w:pPr>
        <w:pStyle w:val="ListParagraph"/>
        <w:rPr>
          <w:sz w:val="22"/>
          <w:szCs w:val="22"/>
        </w:rPr>
      </w:pPr>
    </w:p>
    <w:p w14:paraId="53C3500D" w14:textId="06E2DB71" w:rsidR="00CC23A0" w:rsidRPr="00F074D5" w:rsidRDefault="00CC23A0" w:rsidP="00F9058B">
      <w:pPr>
        <w:pStyle w:val="ListParagraph"/>
        <w:rPr>
          <w:sz w:val="22"/>
          <w:szCs w:val="22"/>
        </w:rPr>
      </w:pPr>
    </w:p>
    <w:p w14:paraId="480933ED" w14:textId="2419D594" w:rsidR="00CC23A0" w:rsidRPr="00F074D5" w:rsidRDefault="00CC23A0" w:rsidP="00F9058B">
      <w:pPr>
        <w:pStyle w:val="ListParagraph"/>
        <w:rPr>
          <w:sz w:val="22"/>
          <w:szCs w:val="22"/>
        </w:rPr>
      </w:pPr>
    </w:p>
    <w:p w14:paraId="0E235760" w14:textId="7CDBB1B9" w:rsidR="00CC23A0" w:rsidRPr="00F074D5" w:rsidRDefault="00CC23A0" w:rsidP="00F9058B">
      <w:pPr>
        <w:pStyle w:val="ListParagraph"/>
        <w:rPr>
          <w:sz w:val="22"/>
          <w:szCs w:val="22"/>
        </w:rPr>
      </w:pPr>
    </w:p>
    <w:p w14:paraId="133DFAB9" w14:textId="4BC85011" w:rsidR="00CC23A0" w:rsidRPr="00F074D5" w:rsidRDefault="00CC23A0" w:rsidP="00F9058B">
      <w:pPr>
        <w:pStyle w:val="ListParagraph"/>
        <w:rPr>
          <w:sz w:val="22"/>
          <w:szCs w:val="22"/>
        </w:rPr>
      </w:pPr>
    </w:p>
    <w:sectPr w:rsidR="00CC23A0" w:rsidRPr="00F074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6581F" w14:textId="77777777" w:rsidR="00B97090" w:rsidRDefault="00B97090" w:rsidP="00585BF1">
      <w:r>
        <w:separator/>
      </w:r>
    </w:p>
  </w:endnote>
  <w:endnote w:type="continuationSeparator" w:id="0">
    <w:p w14:paraId="3BBE6B65" w14:textId="77777777" w:rsidR="00B97090" w:rsidRDefault="00B97090" w:rsidP="00585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02C1" w14:textId="77777777" w:rsidR="00B97090" w:rsidRDefault="00B97090" w:rsidP="00585BF1">
      <w:r>
        <w:separator/>
      </w:r>
    </w:p>
  </w:footnote>
  <w:footnote w:type="continuationSeparator" w:id="0">
    <w:p w14:paraId="11BC8763" w14:textId="77777777" w:rsidR="00B97090" w:rsidRDefault="00B97090" w:rsidP="00585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42E7"/>
    <w:multiLevelType w:val="hybridMultilevel"/>
    <w:tmpl w:val="1422AF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2A055A"/>
    <w:multiLevelType w:val="hybridMultilevel"/>
    <w:tmpl w:val="0C88F8E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4292C90"/>
    <w:multiLevelType w:val="hybridMultilevel"/>
    <w:tmpl w:val="4A34042A"/>
    <w:lvl w:ilvl="0" w:tplc="7B4EBCDE">
      <w:start w:val="2024"/>
      <w:numFmt w:val="bullet"/>
      <w:lvlText w:val="-"/>
      <w:lvlJc w:val="left"/>
      <w:pPr>
        <w:ind w:left="648" w:hanging="360"/>
      </w:pPr>
      <w:rPr>
        <w:rFonts w:ascii="Arial" w:eastAsia="Times New Roman" w:hAnsi="Arial" w:cs="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17734EA3"/>
    <w:multiLevelType w:val="hybridMultilevel"/>
    <w:tmpl w:val="5CF24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42608"/>
    <w:multiLevelType w:val="multilevel"/>
    <w:tmpl w:val="72827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A40AA8"/>
    <w:multiLevelType w:val="hybridMultilevel"/>
    <w:tmpl w:val="186E9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6F2B95"/>
    <w:multiLevelType w:val="hybridMultilevel"/>
    <w:tmpl w:val="5434E954"/>
    <w:lvl w:ilvl="0" w:tplc="D696B260">
      <w:start w:val="1"/>
      <w:numFmt w:val="bullet"/>
      <w:lvlText w:val=""/>
      <w:lvlJc w:val="left"/>
      <w:pPr>
        <w:tabs>
          <w:tab w:val="num" w:pos="720"/>
        </w:tabs>
        <w:ind w:left="720" w:hanging="360"/>
      </w:pPr>
      <w:rPr>
        <w:rFonts w:ascii="Wingdings" w:hAnsi="Wingdings" w:hint="default"/>
      </w:rPr>
    </w:lvl>
    <w:lvl w:ilvl="1" w:tplc="B238ADF2">
      <w:start w:val="60"/>
      <w:numFmt w:val="bullet"/>
      <w:lvlText w:val=""/>
      <w:lvlJc w:val="left"/>
      <w:pPr>
        <w:tabs>
          <w:tab w:val="num" w:pos="1440"/>
        </w:tabs>
        <w:ind w:left="1440" w:hanging="360"/>
      </w:pPr>
      <w:rPr>
        <w:rFonts w:ascii="Wingdings" w:hAnsi="Wingdings" w:hint="default"/>
      </w:rPr>
    </w:lvl>
    <w:lvl w:ilvl="2" w:tplc="B6243914" w:tentative="1">
      <w:start w:val="1"/>
      <w:numFmt w:val="bullet"/>
      <w:lvlText w:val=""/>
      <w:lvlJc w:val="left"/>
      <w:pPr>
        <w:tabs>
          <w:tab w:val="num" w:pos="2160"/>
        </w:tabs>
        <w:ind w:left="2160" w:hanging="360"/>
      </w:pPr>
      <w:rPr>
        <w:rFonts w:ascii="Wingdings" w:hAnsi="Wingdings" w:hint="default"/>
      </w:rPr>
    </w:lvl>
    <w:lvl w:ilvl="3" w:tplc="151C1CFE" w:tentative="1">
      <w:start w:val="1"/>
      <w:numFmt w:val="bullet"/>
      <w:lvlText w:val=""/>
      <w:lvlJc w:val="left"/>
      <w:pPr>
        <w:tabs>
          <w:tab w:val="num" w:pos="2880"/>
        </w:tabs>
        <w:ind w:left="2880" w:hanging="360"/>
      </w:pPr>
      <w:rPr>
        <w:rFonts w:ascii="Wingdings" w:hAnsi="Wingdings" w:hint="default"/>
      </w:rPr>
    </w:lvl>
    <w:lvl w:ilvl="4" w:tplc="8576A114" w:tentative="1">
      <w:start w:val="1"/>
      <w:numFmt w:val="bullet"/>
      <w:lvlText w:val=""/>
      <w:lvlJc w:val="left"/>
      <w:pPr>
        <w:tabs>
          <w:tab w:val="num" w:pos="3600"/>
        </w:tabs>
        <w:ind w:left="3600" w:hanging="360"/>
      </w:pPr>
      <w:rPr>
        <w:rFonts w:ascii="Wingdings" w:hAnsi="Wingdings" w:hint="default"/>
      </w:rPr>
    </w:lvl>
    <w:lvl w:ilvl="5" w:tplc="19B0BF94" w:tentative="1">
      <w:start w:val="1"/>
      <w:numFmt w:val="bullet"/>
      <w:lvlText w:val=""/>
      <w:lvlJc w:val="left"/>
      <w:pPr>
        <w:tabs>
          <w:tab w:val="num" w:pos="4320"/>
        </w:tabs>
        <w:ind w:left="4320" w:hanging="360"/>
      </w:pPr>
      <w:rPr>
        <w:rFonts w:ascii="Wingdings" w:hAnsi="Wingdings" w:hint="default"/>
      </w:rPr>
    </w:lvl>
    <w:lvl w:ilvl="6" w:tplc="2F6817FE" w:tentative="1">
      <w:start w:val="1"/>
      <w:numFmt w:val="bullet"/>
      <w:lvlText w:val=""/>
      <w:lvlJc w:val="left"/>
      <w:pPr>
        <w:tabs>
          <w:tab w:val="num" w:pos="5040"/>
        </w:tabs>
        <w:ind w:left="5040" w:hanging="360"/>
      </w:pPr>
      <w:rPr>
        <w:rFonts w:ascii="Wingdings" w:hAnsi="Wingdings" w:hint="default"/>
      </w:rPr>
    </w:lvl>
    <w:lvl w:ilvl="7" w:tplc="F0C0AC74" w:tentative="1">
      <w:start w:val="1"/>
      <w:numFmt w:val="bullet"/>
      <w:lvlText w:val=""/>
      <w:lvlJc w:val="left"/>
      <w:pPr>
        <w:tabs>
          <w:tab w:val="num" w:pos="5760"/>
        </w:tabs>
        <w:ind w:left="5760" w:hanging="360"/>
      </w:pPr>
      <w:rPr>
        <w:rFonts w:ascii="Wingdings" w:hAnsi="Wingdings" w:hint="default"/>
      </w:rPr>
    </w:lvl>
    <w:lvl w:ilvl="8" w:tplc="8F8EB25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111E9C"/>
    <w:multiLevelType w:val="multilevel"/>
    <w:tmpl w:val="E112F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9F0399"/>
    <w:multiLevelType w:val="hybridMultilevel"/>
    <w:tmpl w:val="1422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A526D"/>
    <w:multiLevelType w:val="hybridMultilevel"/>
    <w:tmpl w:val="EB30377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D4F2265"/>
    <w:multiLevelType w:val="hybridMultilevel"/>
    <w:tmpl w:val="838C273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F7FDB"/>
    <w:multiLevelType w:val="hybridMultilevel"/>
    <w:tmpl w:val="4E0A5F1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16cid:durableId="1538156838">
    <w:abstractNumId w:val="10"/>
  </w:num>
  <w:num w:numId="2" w16cid:durableId="780339376">
    <w:abstractNumId w:val="6"/>
  </w:num>
  <w:num w:numId="3" w16cid:durableId="1865245053">
    <w:abstractNumId w:val="7"/>
  </w:num>
  <w:num w:numId="4" w16cid:durableId="1545675241">
    <w:abstractNumId w:val="4"/>
  </w:num>
  <w:num w:numId="5" w16cid:durableId="862134455">
    <w:abstractNumId w:val="9"/>
    <w:lvlOverride w:ilvl="0">
      <w:startOverride w:val="1"/>
    </w:lvlOverride>
    <w:lvlOverride w:ilvl="1"/>
    <w:lvlOverride w:ilvl="2"/>
    <w:lvlOverride w:ilvl="3"/>
    <w:lvlOverride w:ilvl="4"/>
    <w:lvlOverride w:ilvl="5"/>
    <w:lvlOverride w:ilvl="6"/>
    <w:lvlOverride w:ilvl="7"/>
    <w:lvlOverride w:ilvl="8"/>
  </w:num>
  <w:num w:numId="6" w16cid:durableId="180247514">
    <w:abstractNumId w:val="8"/>
  </w:num>
  <w:num w:numId="7" w16cid:durableId="2022314039">
    <w:abstractNumId w:val="9"/>
  </w:num>
  <w:num w:numId="8" w16cid:durableId="1299149168">
    <w:abstractNumId w:val="5"/>
  </w:num>
  <w:num w:numId="9" w16cid:durableId="379599800">
    <w:abstractNumId w:val="1"/>
  </w:num>
  <w:num w:numId="10" w16cid:durableId="1216434292">
    <w:abstractNumId w:val="11"/>
  </w:num>
  <w:num w:numId="11" w16cid:durableId="1258102349">
    <w:abstractNumId w:val="3"/>
  </w:num>
  <w:num w:numId="12" w16cid:durableId="1625765943">
    <w:abstractNumId w:val="0"/>
  </w:num>
  <w:num w:numId="13" w16cid:durableId="1374576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DG3MLMwNzMwtjBW0lEKTi0uzszPAykwrAUAnrNi3CwAAAA="/>
  </w:docVars>
  <w:rsids>
    <w:rsidRoot w:val="00E679EA"/>
    <w:rsid w:val="00064A6B"/>
    <w:rsid w:val="000811E7"/>
    <w:rsid w:val="000857F4"/>
    <w:rsid w:val="00085AE5"/>
    <w:rsid w:val="000A5A96"/>
    <w:rsid w:val="000E76DE"/>
    <w:rsid w:val="00116952"/>
    <w:rsid w:val="001235FD"/>
    <w:rsid w:val="0012381F"/>
    <w:rsid w:val="0017390D"/>
    <w:rsid w:val="001B4BA3"/>
    <w:rsid w:val="001C6C9B"/>
    <w:rsid w:val="001E6DDC"/>
    <w:rsid w:val="001E711D"/>
    <w:rsid w:val="00237375"/>
    <w:rsid w:val="002408AF"/>
    <w:rsid w:val="0024614A"/>
    <w:rsid w:val="00254B6A"/>
    <w:rsid w:val="002846FA"/>
    <w:rsid w:val="00294C8C"/>
    <w:rsid w:val="00295991"/>
    <w:rsid w:val="002A27F9"/>
    <w:rsid w:val="002C6537"/>
    <w:rsid w:val="002E781A"/>
    <w:rsid w:val="002F16DB"/>
    <w:rsid w:val="0032082C"/>
    <w:rsid w:val="003660D0"/>
    <w:rsid w:val="00370EEA"/>
    <w:rsid w:val="00380818"/>
    <w:rsid w:val="003A5E6E"/>
    <w:rsid w:val="003F09F4"/>
    <w:rsid w:val="004573DB"/>
    <w:rsid w:val="004B7C5B"/>
    <w:rsid w:val="004E09D4"/>
    <w:rsid w:val="00514E59"/>
    <w:rsid w:val="0052214E"/>
    <w:rsid w:val="00541603"/>
    <w:rsid w:val="0055288A"/>
    <w:rsid w:val="00561584"/>
    <w:rsid w:val="0057783F"/>
    <w:rsid w:val="00585BF1"/>
    <w:rsid w:val="0058612E"/>
    <w:rsid w:val="005E5AD8"/>
    <w:rsid w:val="005F3E05"/>
    <w:rsid w:val="005F4E83"/>
    <w:rsid w:val="0060303E"/>
    <w:rsid w:val="00625027"/>
    <w:rsid w:val="00627D23"/>
    <w:rsid w:val="006416F7"/>
    <w:rsid w:val="00665E4C"/>
    <w:rsid w:val="006970B8"/>
    <w:rsid w:val="006A1945"/>
    <w:rsid w:val="006A5AEF"/>
    <w:rsid w:val="006C64F5"/>
    <w:rsid w:val="006F09F0"/>
    <w:rsid w:val="007067D7"/>
    <w:rsid w:val="0073669A"/>
    <w:rsid w:val="00744E61"/>
    <w:rsid w:val="00794632"/>
    <w:rsid w:val="007A090E"/>
    <w:rsid w:val="007A6AAC"/>
    <w:rsid w:val="007D2A8E"/>
    <w:rsid w:val="007E63A6"/>
    <w:rsid w:val="007F74DF"/>
    <w:rsid w:val="00842002"/>
    <w:rsid w:val="008477DC"/>
    <w:rsid w:val="00851A25"/>
    <w:rsid w:val="00876BF3"/>
    <w:rsid w:val="008A44B2"/>
    <w:rsid w:val="008A5FC6"/>
    <w:rsid w:val="008C5685"/>
    <w:rsid w:val="008D2AE2"/>
    <w:rsid w:val="008F65CD"/>
    <w:rsid w:val="00917F75"/>
    <w:rsid w:val="009577E0"/>
    <w:rsid w:val="00961701"/>
    <w:rsid w:val="009A1C38"/>
    <w:rsid w:val="009A7FFA"/>
    <w:rsid w:val="009D462F"/>
    <w:rsid w:val="009D601A"/>
    <w:rsid w:val="009D7AB8"/>
    <w:rsid w:val="009E0211"/>
    <w:rsid w:val="009F0583"/>
    <w:rsid w:val="00A00DD5"/>
    <w:rsid w:val="00A05D61"/>
    <w:rsid w:val="00A458AE"/>
    <w:rsid w:val="00A5281C"/>
    <w:rsid w:val="00A564E9"/>
    <w:rsid w:val="00AB1322"/>
    <w:rsid w:val="00AC6F1B"/>
    <w:rsid w:val="00AD0CA6"/>
    <w:rsid w:val="00AE7050"/>
    <w:rsid w:val="00AF3E4C"/>
    <w:rsid w:val="00B50EF0"/>
    <w:rsid w:val="00B8357F"/>
    <w:rsid w:val="00B97090"/>
    <w:rsid w:val="00BA7A0D"/>
    <w:rsid w:val="00BC7F28"/>
    <w:rsid w:val="00C13EA5"/>
    <w:rsid w:val="00C84487"/>
    <w:rsid w:val="00C906EF"/>
    <w:rsid w:val="00CA49CF"/>
    <w:rsid w:val="00CC23A0"/>
    <w:rsid w:val="00CD4BA2"/>
    <w:rsid w:val="00D07E86"/>
    <w:rsid w:val="00D401A9"/>
    <w:rsid w:val="00D44BF4"/>
    <w:rsid w:val="00D677B7"/>
    <w:rsid w:val="00D759CC"/>
    <w:rsid w:val="00DA1816"/>
    <w:rsid w:val="00DA39D1"/>
    <w:rsid w:val="00DA7A9A"/>
    <w:rsid w:val="00E15FA1"/>
    <w:rsid w:val="00E32FB5"/>
    <w:rsid w:val="00E62306"/>
    <w:rsid w:val="00E679EA"/>
    <w:rsid w:val="00EB6FB9"/>
    <w:rsid w:val="00ED6804"/>
    <w:rsid w:val="00EF5BB8"/>
    <w:rsid w:val="00F074D5"/>
    <w:rsid w:val="00F25C9B"/>
    <w:rsid w:val="00F33103"/>
    <w:rsid w:val="00F43094"/>
    <w:rsid w:val="00F51821"/>
    <w:rsid w:val="00F5425D"/>
    <w:rsid w:val="00F562F8"/>
    <w:rsid w:val="00F83E62"/>
    <w:rsid w:val="00F9058B"/>
    <w:rsid w:val="00F90BCB"/>
    <w:rsid w:val="00FB467C"/>
    <w:rsid w:val="00FD032B"/>
    <w:rsid w:val="00FE4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260C9"/>
  <w15:docId w15:val="{919D08C4-A59E-408B-A3CA-64850545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F0"/>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50EF0"/>
    <w:rPr>
      <w:color w:val="0000FF"/>
      <w:u w:val="single"/>
    </w:rPr>
  </w:style>
  <w:style w:type="paragraph" w:styleId="ListParagraph">
    <w:name w:val="List Paragraph"/>
    <w:basedOn w:val="Normal"/>
    <w:uiPriority w:val="34"/>
    <w:qFormat/>
    <w:rsid w:val="00C13EA5"/>
    <w:pPr>
      <w:ind w:left="720"/>
      <w:contextualSpacing/>
    </w:pPr>
  </w:style>
  <w:style w:type="paragraph" w:styleId="Revision">
    <w:name w:val="Revision"/>
    <w:hidden/>
    <w:uiPriority w:val="99"/>
    <w:semiHidden/>
    <w:rsid w:val="005F3E05"/>
    <w:pPr>
      <w:spacing w:after="0" w:line="240" w:lineRule="auto"/>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5F3E05"/>
    <w:rPr>
      <w:sz w:val="16"/>
      <w:szCs w:val="16"/>
    </w:rPr>
  </w:style>
  <w:style w:type="paragraph" w:styleId="CommentText">
    <w:name w:val="annotation text"/>
    <w:basedOn w:val="Normal"/>
    <w:link w:val="CommentTextChar"/>
    <w:uiPriority w:val="99"/>
    <w:unhideWhenUsed/>
    <w:rsid w:val="005F3E05"/>
    <w:rPr>
      <w:sz w:val="20"/>
      <w:szCs w:val="20"/>
    </w:rPr>
  </w:style>
  <w:style w:type="character" w:customStyle="1" w:styleId="CommentTextChar">
    <w:name w:val="Comment Text Char"/>
    <w:basedOn w:val="DefaultParagraphFont"/>
    <w:link w:val="CommentText"/>
    <w:uiPriority w:val="99"/>
    <w:rsid w:val="005F3E05"/>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5F3E05"/>
    <w:rPr>
      <w:b/>
      <w:bCs/>
    </w:rPr>
  </w:style>
  <w:style w:type="character" w:customStyle="1" w:styleId="CommentSubjectChar">
    <w:name w:val="Comment Subject Char"/>
    <w:basedOn w:val="CommentTextChar"/>
    <w:link w:val="CommentSubject"/>
    <w:uiPriority w:val="99"/>
    <w:semiHidden/>
    <w:rsid w:val="005F3E05"/>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133618">
      <w:bodyDiv w:val="1"/>
      <w:marLeft w:val="0"/>
      <w:marRight w:val="0"/>
      <w:marTop w:val="0"/>
      <w:marBottom w:val="0"/>
      <w:divBdr>
        <w:top w:val="none" w:sz="0" w:space="0" w:color="auto"/>
        <w:left w:val="none" w:sz="0" w:space="0" w:color="auto"/>
        <w:bottom w:val="none" w:sz="0" w:space="0" w:color="auto"/>
        <w:right w:val="none" w:sz="0" w:space="0" w:color="auto"/>
      </w:divBdr>
    </w:div>
    <w:div w:id="327247034">
      <w:bodyDiv w:val="1"/>
      <w:marLeft w:val="0"/>
      <w:marRight w:val="0"/>
      <w:marTop w:val="0"/>
      <w:marBottom w:val="0"/>
      <w:divBdr>
        <w:top w:val="none" w:sz="0" w:space="0" w:color="auto"/>
        <w:left w:val="none" w:sz="0" w:space="0" w:color="auto"/>
        <w:bottom w:val="none" w:sz="0" w:space="0" w:color="auto"/>
        <w:right w:val="none" w:sz="0" w:space="0" w:color="auto"/>
      </w:divBdr>
    </w:div>
    <w:div w:id="477262912">
      <w:bodyDiv w:val="1"/>
      <w:marLeft w:val="0"/>
      <w:marRight w:val="0"/>
      <w:marTop w:val="0"/>
      <w:marBottom w:val="0"/>
      <w:divBdr>
        <w:top w:val="none" w:sz="0" w:space="0" w:color="auto"/>
        <w:left w:val="none" w:sz="0" w:space="0" w:color="auto"/>
        <w:bottom w:val="none" w:sz="0" w:space="0" w:color="auto"/>
        <w:right w:val="none" w:sz="0" w:space="0" w:color="auto"/>
      </w:divBdr>
    </w:div>
    <w:div w:id="612903654">
      <w:bodyDiv w:val="1"/>
      <w:marLeft w:val="0"/>
      <w:marRight w:val="0"/>
      <w:marTop w:val="0"/>
      <w:marBottom w:val="0"/>
      <w:divBdr>
        <w:top w:val="none" w:sz="0" w:space="0" w:color="auto"/>
        <w:left w:val="none" w:sz="0" w:space="0" w:color="auto"/>
        <w:bottom w:val="none" w:sz="0" w:space="0" w:color="auto"/>
        <w:right w:val="none" w:sz="0" w:space="0" w:color="auto"/>
      </w:divBdr>
    </w:div>
    <w:div w:id="633801914">
      <w:bodyDiv w:val="1"/>
      <w:marLeft w:val="0"/>
      <w:marRight w:val="0"/>
      <w:marTop w:val="0"/>
      <w:marBottom w:val="0"/>
      <w:divBdr>
        <w:top w:val="none" w:sz="0" w:space="0" w:color="auto"/>
        <w:left w:val="none" w:sz="0" w:space="0" w:color="auto"/>
        <w:bottom w:val="none" w:sz="0" w:space="0" w:color="auto"/>
        <w:right w:val="none" w:sz="0" w:space="0" w:color="auto"/>
      </w:divBdr>
    </w:div>
    <w:div w:id="745764738">
      <w:bodyDiv w:val="1"/>
      <w:marLeft w:val="0"/>
      <w:marRight w:val="0"/>
      <w:marTop w:val="0"/>
      <w:marBottom w:val="0"/>
      <w:divBdr>
        <w:top w:val="none" w:sz="0" w:space="0" w:color="auto"/>
        <w:left w:val="none" w:sz="0" w:space="0" w:color="auto"/>
        <w:bottom w:val="none" w:sz="0" w:space="0" w:color="auto"/>
        <w:right w:val="none" w:sz="0" w:space="0" w:color="auto"/>
      </w:divBdr>
    </w:div>
    <w:div w:id="761489413">
      <w:bodyDiv w:val="1"/>
      <w:marLeft w:val="0"/>
      <w:marRight w:val="0"/>
      <w:marTop w:val="0"/>
      <w:marBottom w:val="0"/>
      <w:divBdr>
        <w:top w:val="none" w:sz="0" w:space="0" w:color="auto"/>
        <w:left w:val="none" w:sz="0" w:space="0" w:color="auto"/>
        <w:bottom w:val="none" w:sz="0" w:space="0" w:color="auto"/>
        <w:right w:val="none" w:sz="0" w:space="0" w:color="auto"/>
      </w:divBdr>
    </w:div>
    <w:div w:id="1265454712">
      <w:bodyDiv w:val="1"/>
      <w:marLeft w:val="0"/>
      <w:marRight w:val="0"/>
      <w:marTop w:val="0"/>
      <w:marBottom w:val="0"/>
      <w:divBdr>
        <w:top w:val="none" w:sz="0" w:space="0" w:color="auto"/>
        <w:left w:val="none" w:sz="0" w:space="0" w:color="auto"/>
        <w:bottom w:val="none" w:sz="0" w:space="0" w:color="auto"/>
        <w:right w:val="none" w:sz="0" w:space="0" w:color="auto"/>
      </w:divBdr>
    </w:div>
    <w:div w:id="1353341043">
      <w:bodyDiv w:val="1"/>
      <w:marLeft w:val="0"/>
      <w:marRight w:val="0"/>
      <w:marTop w:val="0"/>
      <w:marBottom w:val="0"/>
      <w:divBdr>
        <w:top w:val="none" w:sz="0" w:space="0" w:color="auto"/>
        <w:left w:val="none" w:sz="0" w:space="0" w:color="auto"/>
        <w:bottom w:val="none" w:sz="0" w:space="0" w:color="auto"/>
        <w:right w:val="none" w:sz="0" w:space="0" w:color="auto"/>
      </w:divBdr>
    </w:div>
    <w:div w:id="1703435319">
      <w:bodyDiv w:val="1"/>
      <w:marLeft w:val="0"/>
      <w:marRight w:val="0"/>
      <w:marTop w:val="0"/>
      <w:marBottom w:val="0"/>
      <w:divBdr>
        <w:top w:val="none" w:sz="0" w:space="0" w:color="auto"/>
        <w:left w:val="none" w:sz="0" w:space="0" w:color="auto"/>
        <w:bottom w:val="none" w:sz="0" w:space="0" w:color="auto"/>
        <w:right w:val="none" w:sz="0" w:space="0" w:color="auto"/>
      </w:divBdr>
    </w:div>
    <w:div w:id="2009406342">
      <w:bodyDiv w:val="1"/>
      <w:marLeft w:val="0"/>
      <w:marRight w:val="0"/>
      <w:marTop w:val="0"/>
      <w:marBottom w:val="0"/>
      <w:divBdr>
        <w:top w:val="none" w:sz="0" w:space="0" w:color="auto"/>
        <w:left w:val="none" w:sz="0" w:space="0" w:color="auto"/>
        <w:bottom w:val="none" w:sz="0" w:space="0" w:color="auto"/>
        <w:right w:val="none" w:sz="0" w:space="0" w:color="auto"/>
      </w:divBdr>
      <w:divsChild>
        <w:div w:id="12534681">
          <w:marLeft w:val="1166"/>
          <w:marRight w:val="0"/>
          <w:marTop w:val="115"/>
          <w:marBottom w:val="0"/>
          <w:divBdr>
            <w:top w:val="none" w:sz="0" w:space="0" w:color="auto"/>
            <w:left w:val="none" w:sz="0" w:space="0" w:color="auto"/>
            <w:bottom w:val="none" w:sz="0" w:space="0" w:color="auto"/>
            <w:right w:val="none" w:sz="0" w:space="0" w:color="auto"/>
          </w:divBdr>
        </w:div>
        <w:div w:id="44107806">
          <w:marLeft w:val="1166"/>
          <w:marRight w:val="0"/>
          <w:marTop w:val="115"/>
          <w:marBottom w:val="0"/>
          <w:divBdr>
            <w:top w:val="none" w:sz="0" w:space="0" w:color="auto"/>
            <w:left w:val="none" w:sz="0" w:space="0" w:color="auto"/>
            <w:bottom w:val="none" w:sz="0" w:space="0" w:color="auto"/>
            <w:right w:val="none" w:sz="0" w:space="0" w:color="auto"/>
          </w:divBdr>
        </w:div>
        <w:div w:id="392167989">
          <w:marLeft w:val="547"/>
          <w:marRight w:val="0"/>
          <w:marTop w:val="115"/>
          <w:marBottom w:val="0"/>
          <w:divBdr>
            <w:top w:val="none" w:sz="0" w:space="0" w:color="auto"/>
            <w:left w:val="none" w:sz="0" w:space="0" w:color="auto"/>
            <w:bottom w:val="none" w:sz="0" w:space="0" w:color="auto"/>
            <w:right w:val="none" w:sz="0" w:space="0" w:color="auto"/>
          </w:divBdr>
        </w:div>
        <w:div w:id="765268723">
          <w:marLeft w:val="1166"/>
          <w:marRight w:val="0"/>
          <w:marTop w:val="115"/>
          <w:marBottom w:val="0"/>
          <w:divBdr>
            <w:top w:val="none" w:sz="0" w:space="0" w:color="auto"/>
            <w:left w:val="none" w:sz="0" w:space="0" w:color="auto"/>
            <w:bottom w:val="none" w:sz="0" w:space="0" w:color="auto"/>
            <w:right w:val="none" w:sz="0" w:space="0" w:color="auto"/>
          </w:divBdr>
        </w:div>
        <w:div w:id="860897660">
          <w:marLeft w:val="1166"/>
          <w:marRight w:val="0"/>
          <w:marTop w:val="115"/>
          <w:marBottom w:val="0"/>
          <w:divBdr>
            <w:top w:val="none" w:sz="0" w:space="0" w:color="auto"/>
            <w:left w:val="none" w:sz="0" w:space="0" w:color="auto"/>
            <w:bottom w:val="none" w:sz="0" w:space="0" w:color="auto"/>
            <w:right w:val="none" w:sz="0" w:space="0" w:color="auto"/>
          </w:divBdr>
        </w:div>
        <w:div w:id="907543877">
          <w:marLeft w:val="1166"/>
          <w:marRight w:val="0"/>
          <w:marTop w:val="96"/>
          <w:marBottom w:val="0"/>
          <w:divBdr>
            <w:top w:val="none" w:sz="0" w:space="0" w:color="auto"/>
            <w:left w:val="none" w:sz="0" w:space="0" w:color="auto"/>
            <w:bottom w:val="none" w:sz="0" w:space="0" w:color="auto"/>
            <w:right w:val="none" w:sz="0" w:space="0" w:color="auto"/>
          </w:divBdr>
        </w:div>
        <w:div w:id="931205177">
          <w:marLeft w:val="1166"/>
          <w:marRight w:val="0"/>
          <w:marTop w:val="115"/>
          <w:marBottom w:val="0"/>
          <w:divBdr>
            <w:top w:val="none" w:sz="0" w:space="0" w:color="auto"/>
            <w:left w:val="none" w:sz="0" w:space="0" w:color="auto"/>
            <w:bottom w:val="none" w:sz="0" w:space="0" w:color="auto"/>
            <w:right w:val="none" w:sz="0" w:space="0" w:color="auto"/>
          </w:divBdr>
        </w:div>
        <w:div w:id="1042170472">
          <w:marLeft w:val="1166"/>
          <w:marRight w:val="0"/>
          <w:marTop w:val="115"/>
          <w:marBottom w:val="0"/>
          <w:divBdr>
            <w:top w:val="none" w:sz="0" w:space="0" w:color="auto"/>
            <w:left w:val="none" w:sz="0" w:space="0" w:color="auto"/>
            <w:bottom w:val="none" w:sz="0" w:space="0" w:color="auto"/>
            <w:right w:val="none" w:sz="0" w:space="0" w:color="auto"/>
          </w:divBdr>
        </w:div>
        <w:div w:id="1077509927">
          <w:marLeft w:val="547"/>
          <w:marRight w:val="0"/>
          <w:marTop w:val="115"/>
          <w:marBottom w:val="0"/>
          <w:divBdr>
            <w:top w:val="none" w:sz="0" w:space="0" w:color="auto"/>
            <w:left w:val="none" w:sz="0" w:space="0" w:color="auto"/>
            <w:bottom w:val="none" w:sz="0" w:space="0" w:color="auto"/>
            <w:right w:val="none" w:sz="0" w:space="0" w:color="auto"/>
          </w:divBdr>
        </w:div>
        <w:div w:id="1241524599">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iowa.gov/Legislators/find.aspx" TargetMode="External"/><Relationship Id="rId5" Type="http://schemas.openxmlformats.org/officeDocument/2006/relationships/styles" Target="styles.xml"/><Relationship Id="rId10" Type="http://schemas.openxmlformats.org/officeDocument/2006/relationships/hyperlink" Target="https://www.nata.org/advocacy/public-relations/national-athletic-training-month"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9CE75568E4934790DE68C884B7563C" ma:contentTypeVersion="14" ma:contentTypeDescription="Create a new document." ma:contentTypeScope="" ma:versionID="17eab4f2cd5ddcd8b22812bb2ae4a6e1">
  <xsd:schema xmlns:xsd="http://www.w3.org/2001/XMLSchema" xmlns:xs="http://www.w3.org/2001/XMLSchema" xmlns:p="http://schemas.microsoft.com/office/2006/metadata/properties" xmlns:ns3="be8c5e71-1421-4c69-a979-02659f5df07a" xmlns:ns4="4d75a25e-f2ef-420a-adb6-b93aba8c0877" targetNamespace="http://schemas.microsoft.com/office/2006/metadata/properties" ma:root="true" ma:fieldsID="9b347947a1bb80df085e9164bb66bbc1" ns3:_="" ns4:_="">
    <xsd:import namespace="be8c5e71-1421-4c69-a979-02659f5df07a"/>
    <xsd:import namespace="4d75a25e-f2ef-420a-adb6-b93aba8c08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c5e71-1421-4c69-a979-02659f5df0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75a25e-f2ef-420a-adb6-b93aba8c08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8CCBE5-B10A-4207-A6D6-E666DF2F48C0}">
  <ds:schemaRefs>
    <ds:schemaRef ds:uri="http://schemas.microsoft.com/sharepoint/v3/contenttype/forms"/>
  </ds:schemaRefs>
</ds:datastoreItem>
</file>

<file path=customXml/itemProps2.xml><?xml version="1.0" encoding="utf-8"?>
<ds:datastoreItem xmlns:ds="http://schemas.openxmlformats.org/officeDocument/2006/customXml" ds:itemID="{D6D9A79B-BFE6-4C69-B52D-5A700E0B5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c5e71-1421-4c69-a979-02659f5df07a"/>
    <ds:schemaRef ds:uri="4d75a25e-f2ef-420a-adb6-b93aba8c0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6E5D8E-C88F-49E0-ABB7-132111338C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Dorman</dc:creator>
  <cp:lastModifiedBy>Berger, Kathryn A</cp:lastModifiedBy>
  <cp:revision>2</cp:revision>
  <dcterms:created xsi:type="dcterms:W3CDTF">2023-12-06T21:42:00Z</dcterms:created>
  <dcterms:modified xsi:type="dcterms:W3CDTF">2023-12-0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E75568E4934790DE68C884B7563C</vt:lpwstr>
  </property>
  <property fmtid="{D5CDD505-2E9C-101B-9397-08002B2CF9AE}" pid="3" name="MSIP_Label_b4e5d35f-4e6a-4642-aaeb-20ab6a7b6fba_Enabled">
    <vt:lpwstr>true</vt:lpwstr>
  </property>
  <property fmtid="{D5CDD505-2E9C-101B-9397-08002B2CF9AE}" pid="4" name="MSIP_Label_b4e5d35f-4e6a-4642-aaeb-20ab6a7b6fba_SetDate">
    <vt:lpwstr>2021-11-17T13:49:04Z</vt:lpwstr>
  </property>
  <property fmtid="{D5CDD505-2E9C-101B-9397-08002B2CF9AE}" pid="5" name="MSIP_Label_b4e5d35f-4e6a-4642-aaeb-20ab6a7b6fba_Method">
    <vt:lpwstr>Standard</vt:lpwstr>
  </property>
  <property fmtid="{D5CDD505-2E9C-101B-9397-08002B2CF9AE}" pid="6" name="MSIP_Label_b4e5d35f-4e6a-4642-aaeb-20ab6a7b6fba_Name">
    <vt:lpwstr>b4e5d35f-4e6a-4642-aaeb-20ab6a7b6fba</vt:lpwstr>
  </property>
  <property fmtid="{D5CDD505-2E9C-101B-9397-08002B2CF9AE}" pid="7" name="MSIP_Label_b4e5d35f-4e6a-4642-aaeb-20ab6a7b6fba_SiteId">
    <vt:lpwstr>ab214bcd-9b97-41bb-aa9d-46cf10d822fd</vt:lpwstr>
  </property>
  <property fmtid="{D5CDD505-2E9C-101B-9397-08002B2CF9AE}" pid="8" name="MSIP_Label_b4e5d35f-4e6a-4642-aaeb-20ab6a7b6fba_ActionId">
    <vt:lpwstr>da80b133-07c2-4814-a619-5d9793f3e008</vt:lpwstr>
  </property>
  <property fmtid="{D5CDD505-2E9C-101B-9397-08002B2CF9AE}" pid="9" name="MSIP_Label_b4e5d35f-4e6a-4642-aaeb-20ab6a7b6fba_ContentBits">
    <vt:lpwstr>0</vt:lpwstr>
  </property>
</Properties>
</file>